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40E5F" w14:textId="77777777" w:rsidR="007336D8" w:rsidRPr="00536C9F" w:rsidRDefault="007336D8" w:rsidP="00A13CE1">
      <w:pPr>
        <w:ind w:firstLine="0"/>
        <w:jc w:val="center"/>
        <w:rPr>
          <w:rFonts w:ascii="Times New Roman" w:hAnsi="Times New Roman" w:cs="Times New Roman"/>
        </w:rPr>
      </w:pPr>
    </w:p>
    <w:p w14:paraId="36181CFE" w14:textId="77777777" w:rsidR="007336D8" w:rsidRPr="00536C9F" w:rsidRDefault="007336D8" w:rsidP="00A13CE1">
      <w:pPr>
        <w:ind w:firstLine="0"/>
        <w:jc w:val="center"/>
        <w:rPr>
          <w:rFonts w:ascii="Times New Roman" w:hAnsi="Times New Roman" w:cs="Times New Roman"/>
        </w:rPr>
      </w:pPr>
    </w:p>
    <w:p w14:paraId="561D04E1" w14:textId="77777777" w:rsidR="007336D8" w:rsidRPr="00536C9F" w:rsidRDefault="007336D8" w:rsidP="00A13CE1">
      <w:pPr>
        <w:ind w:firstLine="0"/>
        <w:jc w:val="center"/>
        <w:rPr>
          <w:rFonts w:ascii="Times New Roman" w:hAnsi="Times New Roman" w:cs="Times New Roman"/>
        </w:rPr>
      </w:pPr>
    </w:p>
    <w:p w14:paraId="325105F4" w14:textId="77777777" w:rsidR="0038532D" w:rsidRPr="00D30D94" w:rsidRDefault="0038532D" w:rsidP="00E461D2">
      <w:pPr>
        <w:ind w:firstLine="0"/>
        <w:jc w:val="center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</w:rPr>
        <w:t>Supplementary Materials for</w:t>
      </w:r>
    </w:p>
    <w:p w14:paraId="695E2FCA" w14:textId="31A0BF70" w:rsidR="0038532D" w:rsidRPr="00D30D94" w:rsidRDefault="00393A12" w:rsidP="00E461D2">
      <w:pPr>
        <w:ind w:firstLine="0"/>
        <w:jc w:val="center"/>
        <w:rPr>
          <w:rFonts w:ascii="Times New Roman" w:hAnsi="Times New Roman" w:cs="Times New Roman"/>
          <w:b/>
        </w:rPr>
      </w:pPr>
      <w:r w:rsidRPr="00393A12">
        <w:rPr>
          <w:rFonts w:ascii="Times New Roman" w:hAnsi="Times New Roman" w:cs="Times New Roman"/>
          <w:b/>
        </w:rPr>
        <w:t>Repositioning of Ertiprotafib via Supramolecular Assembly Enables Biomarker-Guided Therapy for Acute Kidney Injury</w:t>
      </w:r>
    </w:p>
    <w:p w14:paraId="5D5C4387" w14:textId="77777777" w:rsidR="0038532D" w:rsidRPr="00D30D94" w:rsidRDefault="0038532D" w:rsidP="00E461D2">
      <w:pPr>
        <w:ind w:firstLine="0"/>
        <w:jc w:val="center"/>
        <w:rPr>
          <w:rFonts w:ascii="Times New Roman" w:hAnsi="Times New Roman" w:cs="Times New Roman"/>
          <w:b/>
        </w:rPr>
      </w:pPr>
    </w:p>
    <w:p w14:paraId="37978881" w14:textId="19BB372F" w:rsidR="0038532D" w:rsidRPr="00D30D94" w:rsidRDefault="00393A12" w:rsidP="00E461D2">
      <w:pPr>
        <w:ind w:firstLine="0"/>
        <w:jc w:val="center"/>
        <w:rPr>
          <w:rFonts w:ascii="Times New Roman" w:hAnsi="Times New Roman" w:cs="Times New Roman"/>
        </w:rPr>
      </w:pPr>
      <w:bookmarkStart w:id="0" w:name="OLE_LINK2"/>
      <w:proofErr w:type="spellStart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Hochung</w:t>
      </w:r>
      <w:proofErr w:type="spellEnd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Jang, Dongwon Shin, </w:t>
      </w:r>
      <w:proofErr w:type="spellStart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Byeongmin</w:t>
      </w:r>
      <w:proofErr w:type="spellEnd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Park, Jae-Hyeon Lee, </w:t>
      </w:r>
      <w:proofErr w:type="spellStart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Youngri</w:t>
      </w:r>
      <w:proofErr w:type="spellEnd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Ryu, </w:t>
      </w:r>
      <w:proofErr w:type="spellStart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Junha</w:t>
      </w:r>
      <w:proofErr w:type="spellEnd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Lee</w:t>
      </w:r>
      <w:r w:rsidRPr="00393A12">
        <w:rPr>
          <w:rFonts w:ascii="Times New Roman" w:eastAsia="바탕체" w:hAnsi="Times New Roman" w:cs="Times New Roman" w:hint="eastAsia"/>
          <w:kern w:val="2"/>
          <w:szCs w:val="22"/>
          <w:lang w:eastAsia="ko-KR"/>
        </w:rPr>
        <w:t>,</w:t>
      </w:r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</w:t>
      </w:r>
      <w:proofErr w:type="spellStart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Eunbyeol</w:t>
      </w:r>
      <w:proofErr w:type="spellEnd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Ko,</w:t>
      </w:r>
      <w:r w:rsidRPr="00393A12">
        <w:rPr>
          <w:rFonts w:ascii="Times New Roman" w:eastAsia="바탕체" w:hAnsi="Times New Roman" w:cs="Times New Roman" w:hint="eastAsia"/>
          <w:kern w:val="2"/>
          <w:szCs w:val="22"/>
          <w:lang w:eastAsia="ko-KR"/>
        </w:rPr>
        <w:t xml:space="preserve"> </w:t>
      </w:r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 xml:space="preserve">Yoon Sook Ko, </w:t>
      </w:r>
      <w:proofErr w:type="spellStart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>Hee</w:t>
      </w:r>
      <w:proofErr w:type="spellEnd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 xml:space="preserve"> Young Lee, Young </w:t>
      </w:r>
      <w:proofErr w:type="spellStart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>Eun</w:t>
      </w:r>
      <w:proofErr w:type="spellEnd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 xml:space="preserve"> Choi, Se Won Oh, Sang-Kyung Jo, </w:t>
      </w:r>
      <w:proofErr w:type="spellStart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>Sangmine</w:t>
      </w:r>
      <w:proofErr w:type="spellEnd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 xml:space="preserve"> Lee, </w:t>
      </w:r>
      <w:proofErr w:type="spellStart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>Jooho</w:t>
      </w:r>
      <w:proofErr w:type="spellEnd"/>
      <w:r w:rsidRPr="00393A12">
        <w:rPr>
          <w:rFonts w:ascii="Times New Roman" w:eastAsia="바탕체" w:hAnsi="Times New Roman" w:cs="Times New Roman"/>
          <w:bCs/>
          <w:kern w:val="2"/>
          <w:szCs w:val="22"/>
          <w:lang w:eastAsia="ko-KR"/>
        </w:rPr>
        <w:t xml:space="preserve"> Park,</w:t>
      </w:r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</w:t>
      </w:r>
      <w:bookmarkEnd w:id="0"/>
      <w:proofErr w:type="spellStart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Kwangmeyung</w:t>
      </w:r>
      <w:proofErr w:type="spellEnd"/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 xml:space="preserve"> </w:t>
      </w:r>
      <w:r w:rsidRPr="00393A12">
        <w:rPr>
          <w:rFonts w:ascii="Times New Roman" w:eastAsia="바탕체" w:hAnsi="Times New Roman" w:cs="Times New Roman"/>
          <w:kern w:val="2"/>
          <w:lang w:eastAsia="ko-KR"/>
        </w:rPr>
        <w:t xml:space="preserve">Kim, </w:t>
      </w:r>
      <w:r w:rsidRPr="00393A12">
        <w:rPr>
          <w:rFonts w:ascii="Times New Roman" w:eastAsia="바탕체" w:hAnsi="Times New Roman" w:cs="Times New Roman"/>
          <w:kern w:val="2"/>
          <w:szCs w:val="22"/>
          <w:lang w:eastAsia="ko-KR"/>
        </w:rPr>
        <w:t>Sun Hwa Kim,</w:t>
      </w:r>
      <w:r w:rsidRPr="00393A12">
        <w:rPr>
          <w:rFonts w:ascii="Times New Roman" w:eastAsia="바탕체" w:hAnsi="Times New Roman" w:cs="Times New Roman"/>
          <w:kern w:val="2"/>
          <w:lang w:eastAsia="ko-KR"/>
        </w:rPr>
        <w:t xml:space="preserve"> </w:t>
      </w:r>
      <w:r w:rsidRPr="00393A12">
        <w:rPr>
          <w:rFonts w:ascii="Times New Roman" w:eastAsia="바탕체" w:hAnsi="Times New Roman" w:cs="Times New Roman" w:hint="eastAsia"/>
          <w:kern w:val="2"/>
          <w:lang w:eastAsia="ko-KR"/>
        </w:rPr>
        <w:t>M</w:t>
      </w:r>
      <w:r w:rsidRPr="00393A12">
        <w:rPr>
          <w:rFonts w:ascii="Times New Roman" w:eastAsia="바탕체" w:hAnsi="Times New Roman" w:cs="Times New Roman"/>
          <w:kern w:val="2"/>
          <w:lang w:eastAsia="ko-KR"/>
        </w:rPr>
        <w:t>yung-</w:t>
      </w:r>
      <w:proofErr w:type="spellStart"/>
      <w:r w:rsidRPr="00393A12">
        <w:rPr>
          <w:rFonts w:ascii="Times New Roman" w:eastAsia="바탕체" w:hAnsi="Times New Roman" w:cs="Times New Roman"/>
          <w:kern w:val="2"/>
          <w:lang w:eastAsia="ko-KR"/>
        </w:rPr>
        <w:t>Gyu</w:t>
      </w:r>
      <w:proofErr w:type="spellEnd"/>
      <w:r w:rsidRPr="00393A12">
        <w:rPr>
          <w:rFonts w:ascii="Times New Roman" w:eastAsia="바탕체" w:hAnsi="Times New Roman" w:cs="Times New Roman"/>
          <w:kern w:val="2"/>
          <w:lang w:eastAsia="ko-KR"/>
        </w:rPr>
        <w:t xml:space="preserve"> Kim, </w:t>
      </w:r>
      <w:proofErr w:type="spellStart"/>
      <w:r w:rsidRPr="00393A12">
        <w:rPr>
          <w:rFonts w:ascii="Times New Roman" w:eastAsia="바탕체" w:hAnsi="Times New Roman" w:cs="Times New Roman"/>
          <w:kern w:val="2"/>
          <w:lang w:eastAsia="ko-KR"/>
        </w:rPr>
        <w:t>Yoosoo</w:t>
      </w:r>
      <w:proofErr w:type="spellEnd"/>
      <w:r w:rsidRPr="00393A12">
        <w:rPr>
          <w:rFonts w:ascii="Times New Roman" w:eastAsia="바탕체" w:hAnsi="Times New Roman" w:cs="Times New Roman"/>
          <w:kern w:val="2"/>
          <w:lang w:eastAsia="ko-KR"/>
        </w:rPr>
        <w:t xml:space="preserve"> Yang, Man Kyu Shim</w:t>
      </w:r>
    </w:p>
    <w:p w14:paraId="4B5C9D5F" w14:textId="77777777" w:rsidR="0038532D" w:rsidRPr="00D30D94" w:rsidRDefault="0038532D" w:rsidP="00E461D2">
      <w:pPr>
        <w:ind w:firstLine="0"/>
        <w:jc w:val="center"/>
        <w:rPr>
          <w:rFonts w:ascii="Times New Roman" w:hAnsi="Times New Roman" w:cs="Times New Roman"/>
        </w:rPr>
      </w:pPr>
    </w:p>
    <w:p w14:paraId="3B0E1D8E" w14:textId="77777777" w:rsidR="00E51473" w:rsidRPr="00D30D94" w:rsidRDefault="0038532D" w:rsidP="00E461D2">
      <w:pPr>
        <w:ind w:firstLine="0"/>
        <w:jc w:val="center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  <w:vertAlign w:val="superscript"/>
        </w:rPr>
        <w:t>*</w:t>
      </w:r>
      <w:r w:rsidRPr="00D30D94">
        <w:rPr>
          <w:rFonts w:ascii="Times New Roman" w:hAnsi="Times New Roman" w:cs="Times New Roman"/>
        </w:rPr>
        <w:t>Correspondence to:</w:t>
      </w:r>
    </w:p>
    <w:p w14:paraId="27909479" w14:textId="216FE992" w:rsidR="00BD481A" w:rsidRPr="00D30D94" w:rsidRDefault="00393A12" w:rsidP="00E461D2">
      <w:pPr>
        <w:ind w:firstLine="0"/>
        <w:jc w:val="center"/>
        <w:rPr>
          <w:rFonts w:ascii="Times New Roman" w:hAnsi="Times New Roman" w:cs="Times New Roman"/>
        </w:rPr>
      </w:pPr>
      <w:r w:rsidRPr="00393A12">
        <w:rPr>
          <w:rFonts w:ascii="Times New Roman" w:hAnsi="Times New Roman" w:cs="Times New Roman"/>
          <w:lang w:val="de-DE"/>
        </w:rPr>
        <w:t>Man Kyu Shim (E-mail: mks@kist.re.kr), Yoosoo Yang (E-mail: yangys@skku.edu),</w:t>
      </w:r>
      <w:r>
        <w:rPr>
          <w:rFonts w:ascii="Times New Roman" w:hAnsi="Times New Roman" w:cs="Times New Roman"/>
          <w:lang w:val="de-DE"/>
        </w:rPr>
        <w:br/>
      </w:r>
      <w:r w:rsidRPr="00393A12">
        <w:rPr>
          <w:rFonts w:ascii="Times New Roman" w:hAnsi="Times New Roman" w:cs="Times New Roman"/>
          <w:lang w:val="de-DE"/>
        </w:rPr>
        <w:t>Myung-Gyu Kim (E-mail: gyu219@hanmail.net) and Sun Hwa Kim (E-mail: sunkim@kist.re.kr).</w:t>
      </w:r>
    </w:p>
    <w:p w14:paraId="709CAF29" w14:textId="77777777" w:rsidR="00BD481A" w:rsidRPr="00D30D94" w:rsidRDefault="00BD481A" w:rsidP="00E461D2">
      <w:pPr>
        <w:ind w:firstLine="0"/>
        <w:jc w:val="center"/>
        <w:rPr>
          <w:rFonts w:ascii="Times New Roman" w:hAnsi="Times New Roman" w:cs="Times New Roman"/>
          <w:b/>
          <w:bCs/>
        </w:rPr>
      </w:pPr>
    </w:p>
    <w:p w14:paraId="45F8A37E" w14:textId="77777777" w:rsidR="00BD481A" w:rsidRPr="00D30D94" w:rsidRDefault="00BD481A" w:rsidP="00E461D2">
      <w:pPr>
        <w:ind w:firstLine="0"/>
        <w:jc w:val="center"/>
        <w:rPr>
          <w:rFonts w:ascii="Times New Roman" w:hAnsi="Times New Roman" w:cs="Times New Roman"/>
          <w:b/>
          <w:bCs/>
        </w:rPr>
      </w:pPr>
    </w:p>
    <w:p w14:paraId="6EA4EC51" w14:textId="77777777" w:rsidR="00BD481A" w:rsidRPr="00D30D94" w:rsidRDefault="00BD481A" w:rsidP="00E461D2">
      <w:pPr>
        <w:ind w:firstLine="0"/>
        <w:jc w:val="center"/>
        <w:rPr>
          <w:rFonts w:ascii="Times New Roman" w:hAnsi="Times New Roman" w:cs="Times New Roman"/>
          <w:b/>
          <w:bCs/>
        </w:rPr>
      </w:pPr>
    </w:p>
    <w:p w14:paraId="480ACD92" w14:textId="77777777" w:rsidR="00BD481A" w:rsidRPr="00D30D94" w:rsidRDefault="00BD481A" w:rsidP="00E461D2">
      <w:pPr>
        <w:ind w:firstLine="0"/>
        <w:jc w:val="center"/>
        <w:rPr>
          <w:rFonts w:ascii="Times New Roman" w:hAnsi="Times New Roman" w:cs="Times New Roman"/>
          <w:b/>
          <w:bCs/>
        </w:rPr>
      </w:pPr>
    </w:p>
    <w:p w14:paraId="617D347A" w14:textId="77777777" w:rsidR="00BD481A" w:rsidRPr="00D30D94" w:rsidRDefault="00BD481A" w:rsidP="00E461D2">
      <w:pPr>
        <w:ind w:firstLine="0"/>
        <w:jc w:val="center"/>
        <w:rPr>
          <w:rFonts w:ascii="Times New Roman" w:hAnsi="Times New Roman" w:cs="Times New Roman"/>
          <w:b/>
          <w:bCs/>
        </w:rPr>
      </w:pPr>
    </w:p>
    <w:p w14:paraId="1B530F61" w14:textId="77777777" w:rsidR="0038532D" w:rsidRPr="00D30D94" w:rsidRDefault="0038532D" w:rsidP="00E461D2">
      <w:pPr>
        <w:ind w:firstLine="0"/>
        <w:jc w:val="center"/>
        <w:rPr>
          <w:rFonts w:ascii="Times New Roman" w:hAnsi="Times New Roman" w:cs="Times New Roman"/>
          <w:b/>
          <w:bCs/>
        </w:rPr>
      </w:pPr>
      <w:r w:rsidRPr="00D30D94">
        <w:rPr>
          <w:rFonts w:ascii="Times New Roman" w:hAnsi="Times New Roman" w:cs="Times New Roman"/>
          <w:b/>
          <w:bCs/>
        </w:rPr>
        <w:t>This file includes:</w:t>
      </w:r>
    </w:p>
    <w:p w14:paraId="5C81B4A8" w14:textId="6EE53824" w:rsidR="0038532D" w:rsidRPr="00D30D94" w:rsidRDefault="0038532D" w:rsidP="00E461D2">
      <w:pPr>
        <w:spacing w:line="360" w:lineRule="auto"/>
        <w:ind w:firstLine="0"/>
        <w:jc w:val="center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</w:rPr>
        <w:t>Supplementary Figures 1-</w:t>
      </w:r>
      <w:r w:rsidR="00393A12">
        <w:rPr>
          <w:rFonts w:ascii="Times New Roman" w:hAnsi="Times New Roman" w:cs="Times New Roman"/>
        </w:rPr>
        <w:t>1</w:t>
      </w:r>
      <w:r w:rsidR="004169D3">
        <w:rPr>
          <w:rFonts w:ascii="Times New Roman" w:hAnsi="Times New Roman" w:cs="Times New Roman"/>
        </w:rPr>
        <w:t>2</w:t>
      </w:r>
    </w:p>
    <w:p w14:paraId="76FC889D" w14:textId="77777777" w:rsidR="0038532D" w:rsidRPr="00D30D94" w:rsidRDefault="0038532D" w:rsidP="00A13CE1">
      <w:pPr>
        <w:spacing w:line="360" w:lineRule="auto"/>
        <w:ind w:leftChars="-177" w:left="-425" w:rightChars="-142" w:right="-341" w:firstLine="0"/>
        <w:jc w:val="center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</w:rPr>
        <w:br w:type="page"/>
      </w:r>
    </w:p>
    <w:p w14:paraId="5111EB57" w14:textId="4B7C4B27" w:rsidR="0038532D" w:rsidRPr="00D30D94" w:rsidRDefault="008C2567" w:rsidP="00796BD2">
      <w:pPr>
        <w:ind w:firstLine="0"/>
        <w:jc w:val="center"/>
      </w:pPr>
      <w:r w:rsidRPr="008C2567">
        <w:rPr>
          <w:noProof/>
        </w:rPr>
        <w:lastRenderedPageBreak/>
        <w:drawing>
          <wp:inline distT="0" distB="0" distL="0" distR="0" wp14:anchorId="7A5BFA72" wp14:editId="17C5DFD4">
            <wp:extent cx="6263640" cy="1981835"/>
            <wp:effectExtent l="0" t="0" r="3810" b="0"/>
            <wp:docPr id="7" name="그림 33">
              <a:extLst xmlns:a="http://schemas.openxmlformats.org/drawingml/2006/main">
                <a:ext uri="{FF2B5EF4-FFF2-40B4-BE49-F238E27FC236}">
                  <a16:creationId xmlns:a16="http://schemas.microsoft.com/office/drawing/2014/main" id="{3C114B7C-E9E7-44D6-ABC2-152B63EBFC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그림 33">
                      <a:extLst>
                        <a:ext uri="{FF2B5EF4-FFF2-40B4-BE49-F238E27FC236}">
                          <a16:creationId xmlns:a16="http://schemas.microsoft.com/office/drawing/2014/main" id="{3C114B7C-E9E7-44D6-ABC2-152B63EBFC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198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4FA2" w14:textId="379F5D20" w:rsidR="0038532D" w:rsidRDefault="0038532D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  <w:b/>
          <w:bCs/>
        </w:rPr>
        <w:t>Supplementary Fig</w:t>
      </w:r>
      <w:r w:rsidR="003F25DD" w:rsidRPr="00D30D94">
        <w:rPr>
          <w:rFonts w:ascii="Times New Roman" w:hAnsi="Times New Roman" w:cs="Times New Roman"/>
          <w:b/>
          <w:bCs/>
        </w:rPr>
        <w:t xml:space="preserve">ure </w:t>
      </w:r>
      <w:r w:rsidRPr="00D30D94">
        <w:rPr>
          <w:rFonts w:ascii="Times New Roman" w:hAnsi="Times New Roman" w:cs="Times New Roman"/>
          <w:b/>
          <w:bCs/>
        </w:rPr>
        <w:t>1</w:t>
      </w:r>
      <w:r w:rsidR="003F25DD" w:rsidRPr="00D30D94">
        <w:rPr>
          <w:rFonts w:ascii="Times New Roman" w:hAnsi="Times New Roman" w:cs="Times New Roman"/>
          <w:b/>
          <w:bCs/>
        </w:rPr>
        <w:t>.</w:t>
      </w:r>
      <w:r w:rsidRPr="00D30D94">
        <w:rPr>
          <w:rFonts w:ascii="Times New Roman" w:hAnsi="Times New Roman" w:cs="Times New Roman"/>
          <w:b/>
          <w:bCs/>
        </w:rPr>
        <w:t xml:space="preserve"> </w:t>
      </w:r>
      <w:r w:rsidR="00981DD7" w:rsidRPr="008C2567">
        <w:rPr>
          <w:rFonts w:ascii="Times New Roman" w:hAnsi="Times New Roman" w:cs="Times New Roman"/>
        </w:rPr>
        <w:t>Synthetic scheme of</w:t>
      </w:r>
      <w:r w:rsidR="000B47A1" w:rsidRPr="008C2567">
        <w:rPr>
          <w:rFonts w:ascii="Times New Roman" w:hAnsi="Times New Roman" w:cs="Times New Roman"/>
        </w:rPr>
        <w:t xml:space="preserve"> the</w:t>
      </w:r>
      <w:r w:rsidR="00981DD7" w:rsidRPr="008C2567">
        <w:rPr>
          <w:rFonts w:ascii="Times New Roman" w:hAnsi="Times New Roman" w:cs="Times New Roman"/>
        </w:rPr>
        <w:t xml:space="preserve"> </w:t>
      </w:r>
      <w:r w:rsidR="008C2567">
        <w:rPr>
          <w:rFonts w:ascii="Times New Roman" w:eastAsia="바탕" w:hAnsi="Times New Roman" w:cs="Times New Roman" w:hint="cs"/>
          <w:lang w:eastAsia="ko-KR"/>
        </w:rPr>
        <w:t>e</w:t>
      </w:r>
      <w:r w:rsidR="008C2567">
        <w:rPr>
          <w:rFonts w:ascii="Times New Roman" w:eastAsia="바탕" w:hAnsi="Times New Roman" w:cs="Times New Roman"/>
          <w:lang w:eastAsia="ko-KR"/>
        </w:rPr>
        <w:t>rtiprotafib prodrug</w:t>
      </w:r>
      <w:r w:rsidR="00DA46A1" w:rsidRPr="008C2567">
        <w:rPr>
          <w:rFonts w:ascii="Times New Roman" w:hAnsi="Times New Roman" w:cs="Times New Roman"/>
        </w:rPr>
        <w:t xml:space="preserve"> </w:t>
      </w:r>
      <w:r w:rsidR="00DF5B79" w:rsidRPr="008C2567">
        <w:rPr>
          <w:rFonts w:ascii="Times New Roman" w:hAnsi="Times New Roman" w:cs="Times New Roman"/>
        </w:rPr>
        <w:t>composing</w:t>
      </w:r>
      <w:r w:rsidR="00DA46A1" w:rsidRPr="008C2567">
        <w:rPr>
          <w:rFonts w:ascii="Times New Roman" w:hAnsi="Times New Roman" w:cs="Times New Roman"/>
        </w:rPr>
        <w:t xml:space="preserve"> </w:t>
      </w:r>
      <w:proofErr w:type="spellStart"/>
      <w:r w:rsidR="008C2567">
        <w:rPr>
          <w:rFonts w:ascii="Times New Roman" w:hAnsi="Times New Roman" w:cs="Times New Roman"/>
        </w:rPr>
        <w:t>SENs</w:t>
      </w:r>
      <w:r w:rsidR="00981DD7" w:rsidRPr="008C2567">
        <w:rPr>
          <w:rFonts w:ascii="Times New Roman" w:hAnsi="Times New Roman" w:cs="Times New Roman"/>
        </w:rPr>
        <w:t>.</w:t>
      </w:r>
      <w:proofErr w:type="spellEnd"/>
    </w:p>
    <w:p w14:paraId="77C46D7D" w14:textId="758E54D5" w:rsidR="008C2567" w:rsidRDefault="008C2567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70596C6E" w14:textId="658CBEF0" w:rsidR="008C2567" w:rsidRDefault="008C2567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6385DB72" w14:textId="21409196" w:rsidR="008C2567" w:rsidRDefault="008C2567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451DF3EB" w14:textId="292362B4" w:rsidR="008C2567" w:rsidRDefault="008C2567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4D8E4F2F" w14:textId="77777777" w:rsidR="008C2567" w:rsidRDefault="008C2567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03C1CA54" w14:textId="49D68BAF" w:rsidR="00D4622A" w:rsidRDefault="00D4622A" w:rsidP="00796BD2">
      <w:pPr>
        <w:adjustRightInd/>
        <w:snapToGrid/>
        <w:spacing w:line="360" w:lineRule="auto"/>
        <w:ind w:firstLine="0"/>
        <w:jc w:val="left"/>
        <w:rPr>
          <w:rFonts w:eastAsiaTheme="minorEastAsia"/>
          <w:noProof/>
          <w:lang w:eastAsia="ko-KR"/>
        </w:rPr>
      </w:pPr>
    </w:p>
    <w:p w14:paraId="46B99C3B" w14:textId="59AB4D3D" w:rsidR="00C133B8" w:rsidRDefault="00C133B8" w:rsidP="00796BD2">
      <w:pPr>
        <w:adjustRightInd/>
        <w:snapToGrid/>
        <w:spacing w:line="360" w:lineRule="auto"/>
        <w:ind w:firstLine="0"/>
        <w:jc w:val="left"/>
        <w:rPr>
          <w:rFonts w:eastAsiaTheme="minorEastAsia"/>
          <w:noProof/>
          <w:lang w:eastAsia="ko-KR"/>
        </w:rPr>
      </w:pPr>
    </w:p>
    <w:p w14:paraId="1BBEF3C8" w14:textId="079AF23D" w:rsidR="00C133B8" w:rsidRDefault="00C133B8" w:rsidP="00796BD2">
      <w:pPr>
        <w:adjustRightInd/>
        <w:snapToGrid/>
        <w:spacing w:line="360" w:lineRule="auto"/>
        <w:ind w:firstLine="0"/>
        <w:jc w:val="left"/>
        <w:rPr>
          <w:rFonts w:eastAsiaTheme="minorEastAsia"/>
          <w:noProof/>
          <w:lang w:eastAsia="ko-KR"/>
        </w:rPr>
      </w:pPr>
    </w:p>
    <w:p w14:paraId="5F98C8D4" w14:textId="77777777" w:rsidR="00C133B8" w:rsidRPr="00C133B8" w:rsidRDefault="00C133B8" w:rsidP="00796BD2">
      <w:pPr>
        <w:adjustRightInd/>
        <w:snapToGrid/>
        <w:spacing w:line="360" w:lineRule="auto"/>
        <w:ind w:firstLine="0"/>
        <w:jc w:val="left"/>
        <w:rPr>
          <w:rFonts w:eastAsiaTheme="minorEastAsia" w:hint="eastAsia"/>
          <w:noProof/>
          <w:lang w:eastAsia="ko-KR"/>
        </w:rPr>
      </w:pPr>
    </w:p>
    <w:p w14:paraId="3C7BAF24" w14:textId="41839AE7" w:rsidR="0038532D" w:rsidRPr="00D30D94" w:rsidRDefault="008C2567" w:rsidP="00796BD2">
      <w:pPr>
        <w:ind w:firstLine="0"/>
        <w:jc w:val="center"/>
        <w:rPr>
          <w:rFonts w:ascii="Times New Roman" w:hAnsi="Times New Roman" w:cs="Times New Roman"/>
        </w:rPr>
      </w:pPr>
      <w:r w:rsidRPr="008C2567">
        <w:rPr>
          <w:rFonts w:ascii="Times New Roman" w:hAnsi="Times New Roman" w:cs="Times New Roman"/>
          <w:noProof/>
        </w:rPr>
        <w:drawing>
          <wp:inline distT="0" distB="0" distL="0" distR="0" wp14:anchorId="70DA5AC5" wp14:editId="6031E796">
            <wp:extent cx="3886200" cy="2024629"/>
            <wp:effectExtent l="0" t="0" r="0" b="0"/>
            <wp:docPr id="10" name="그림 4">
              <a:extLst xmlns:a="http://schemas.openxmlformats.org/drawingml/2006/main">
                <a:ext uri="{FF2B5EF4-FFF2-40B4-BE49-F238E27FC236}">
                  <a16:creationId xmlns:a16="http://schemas.microsoft.com/office/drawing/2014/main" id="{7B915AA5-145B-4DBC-AF53-673444DBA8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:a16="http://schemas.microsoft.com/office/drawing/2014/main" id="{7B915AA5-145B-4DBC-AF53-673444DBA8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7452" t="2206" r="5566" b="3887"/>
                    <a:stretch/>
                  </pic:blipFill>
                  <pic:spPr bwMode="auto">
                    <a:xfrm>
                      <a:off x="0" y="0"/>
                      <a:ext cx="3924160" cy="204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ABB83" w14:textId="07106335" w:rsidR="0038532D" w:rsidRPr="00D30D94" w:rsidRDefault="00F853AF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3554F6" w:rsidRPr="00D30D94">
        <w:rPr>
          <w:rFonts w:ascii="Times New Roman" w:hAnsi="Times New Roman" w:cs="Times New Roman"/>
          <w:b/>
          <w:bCs/>
        </w:rPr>
        <w:t>2</w:t>
      </w:r>
      <w:r w:rsidRPr="00D30D94">
        <w:rPr>
          <w:rFonts w:ascii="Times New Roman" w:hAnsi="Times New Roman" w:cs="Times New Roman"/>
          <w:b/>
          <w:bCs/>
        </w:rPr>
        <w:t>.</w:t>
      </w:r>
      <w:r w:rsidRPr="00D30D94">
        <w:rPr>
          <w:rFonts w:ascii="Times New Roman" w:hAnsi="Times New Roman" w:cs="Times New Roman"/>
          <w:bCs/>
        </w:rPr>
        <w:t xml:space="preserve"> </w:t>
      </w:r>
      <w:r w:rsidR="007D1CAD" w:rsidRPr="007D1CAD">
        <w:rPr>
          <w:rFonts w:ascii="Times New Roman" w:hAnsi="Times New Roman" w:cs="Times New Roman"/>
          <w:b/>
          <w:bCs/>
        </w:rPr>
        <w:t>(A)</w:t>
      </w:r>
      <w:r w:rsidR="007D1CAD">
        <w:rPr>
          <w:rFonts w:ascii="Times New Roman" w:hAnsi="Times New Roman" w:cs="Times New Roman"/>
          <w:bCs/>
        </w:rPr>
        <w:t xml:space="preserve"> </w:t>
      </w:r>
      <w:r w:rsidR="00145AFD" w:rsidRPr="00D30D94">
        <w:rPr>
          <w:rFonts w:ascii="Times New Roman" w:eastAsia="맑은 고딕" w:hAnsi="Times New Roman" w:cs="Times New Roman"/>
          <w:bCs/>
          <w:color w:val="000000" w:themeColor="text1"/>
        </w:rPr>
        <w:t>HPLC spectrum (purity) and</w:t>
      </w:r>
      <w:r w:rsidR="00145AFD" w:rsidRPr="00D30D94">
        <w:rPr>
          <w:rFonts w:ascii="Times New Roman" w:hAnsi="Times New Roman" w:cs="Times New Roman"/>
          <w:bCs/>
        </w:rPr>
        <w:t xml:space="preserve"> </w:t>
      </w:r>
      <w:r w:rsidR="007D1CAD" w:rsidRPr="007D1CAD">
        <w:rPr>
          <w:rFonts w:ascii="Times New Roman" w:hAnsi="Times New Roman" w:cs="Times New Roman"/>
          <w:b/>
          <w:bCs/>
        </w:rPr>
        <w:t>(</w:t>
      </w:r>
      <w:r w:rsidR="007D1CAD">
        <w:rPr>
          <w:rFonts w:ascii="Times New Roman" w:hAnsi="Times New Roman" w:cs="Times New Roman"/>
          <w:b/>
          <w:bCs/>
        </w:rPr>
        <w:t>B</w:t>
      </w:r>
      <w:r w:rsidR="007D1CAD" w:rsidRPr="007D1CAD">
        <w:rPr>
          <w:rFonts w:ascii="Times New Roman" w:hAnsi="Times New Roman" w:cs="Times New Roman"/>
          <w:b/>
          <w:bCs/>
        </w:rPr>
        <w:t>)</w:t>
      </w:r>
      <w:r w:rsidR="007D1CAD">
        <w:rPr>
          <w:rFonts w:ascii="Times New Roman" w:hAnsi="Times New Roman" w:cs="Times New Roman"/>
          <w:b/>
          <w:bCs/>
        </w:rPr>
        <w:t xml:space="preserve"> </w:t>
      </w:r>
      <w:r w:rsidR="00145AFD" w:rsidRPr="00D30D94">
        <w:rPr>
          <w:rFonts w:ascii="Times New Roman" w:hAnsi="Times New Roman" w:cs="Times New Roman"/>
          <w:bCs/>
        </w:rPr>
        <w:t>m</w:t>
      </w:r>
      <w:r w:rsidR="003554F6" w:rsidRPr="00D30D94">
        <w:rPr>
          <w:rFonts w:ascii="Times New Roman" w:hAnsi="Times New Roman" w:cs="Times New Roman"/>
          <w:bCs/>
        </w:rPr>
        <w:t>ass spectr</w:t>
      </w:r>
      <w:r w:rsidR="00AE36F2" w:rsidRPr="00D30D94">
        <w:rPr>
          <w:rFonts w:ascii="Times New Roman" w:hAnsi="Times New Roman" w:cs="Times New Roman"/>
          <w:bCs/>
        </w:rPr>
        <w:t>a</w:t>
      </w:r>
      <w:r w:rsidR="008C2567">
        <w:rPr>
          <w:rFonts w:ascii="Times New Roman" w:hAnsi="Times New Roman" w:cs="Times New Roman"/>
          <w:bCs/>
        </w:rPr>
        <w:t xml:space="preserve"> </w:t>
      </w:r>
      <w:r w:rsidR="008C2567" w:rsidRPr="00D30D94">
        <w:rPr>
          <w:rFonts w:ascii="Times New Roman" w:hAnsi="Times New Roman" w:cs="Times New Roman"/>
        </w:rPr>
        <w:t>(calculated for C</w:t>
      </w:r>
      <w:r w:rsidR="000D658A">
        <w:rPr>
          <w:rFonts w:ascii="Times New Roman" w:hAnsi="Times New Roman" w:cs="Times New Roman"/>
          <w:vertAlign w:val="subscript"/>
        </w:rPr>
        <w:t>54</w:t>
      </w:r>
      <w:r w:rsidR="008C2567" w:rsidRPr="00D30D94">
        <w:rPr>
          <w:rFonts w:ascii="Times New Roman" w:hAnsi="Times New Roman" w:cs="Times New Roman"/>
        </w:rPr>
        <w:t>H</w:t>
      </w:r>
      <w:r w:rsidR="000D658A">
        <w:rPr>
          <w:rFonts w:ascii="Times New Roman" w:hAnsi="Times New Roman" w:cs="Times New Roman"/>
          <w:vertAlign w:val="subscript"/>
        </w:rPr>
        <w:t>64</w:t>
      </w:r>
      <w:r w:rsidR="000D658A" w:rsidRPr="000D658A">
        <w:rPr>
          <w:rFonts w:ascii="Times New Roman" w:hAnsi="Times New Roman" w:cs="Times New Roman"/>
        </w:rPr>
        <w:t>Br</w:t>
      </w:r>
      <w:r w:rsidR="008C2567" w:rsidRPr="00D30D94">
        <w:rPr>
          <w:rFonts w:ascii="Times New Roman" w:hAnsi="Times New Roman" w:cs="Times New Roman"/>
        </w:rPr>
        <w:t>N</w:t>
      </w:r>
      <w:r w:rsidR="000D658A">
        <w:rPr>
          <w:rFonts w:ascii="Times New Roman" w:hAnsi="Times New Roman" w:cs="Times New Roman"/>
          <w:vertAlign w:val="subscript"/>
        </w:rPr>
        <w:t>11</w:t>
      </w:r>
      <w:r w:rsidR="008C2567" w:rsidRPr="00D30D94">
        <w:rPr>
          <w:rFonts w:ascii="Times New Roman" w:hAnsi="Times New Roman" w:cs="Times New Roman"/>
        </w:rPr>
        <w:t>O</w:t>
      </w:r>
      <w:r w:rsidR="000D658A">
        <w:rPr>
          <w:rFonts w:ascii="Times New Roman" w:hAnsi="Times New Roman" w:cs="Times New Roman"/>
          <w:vertAlign w:val="subscript"/>
        </w:rPr>
        <w:t>6</w:t>
      </w:r>
      <w:r w:rsidR="000D658A" w:rsidRPr="000D658A">
        <w:rPr>
          <w:rFonts w:ascii="Times New Roman" w:hAnsi="Times New Roman" w:cs="Times New Roman"/>
        </w:rPr>
        <w:t>S</w:t>
      </w:r>
      <w:r w:rsidR="008C2567" w:rsidRPr="00D30D94">
        <w:rPr>
          <w:rFonts w:ascii="Times New Roman" w:hAnsi="Times New Roman" w:cs="Times New Roman"/>
        </w:rPr>
        <w:t xml:space="preserve">, found: </w:t>
      </w:r>
      <w:r w:rsidR="00ED0D83">
        <w:rPr>
          <w:rFonts w:ascii="Times New Roman" w:hAnsi="Times New Roman" w:cs="Times New Roman"/>
        </w:rPr>
        <w:t>1076.8</w:t>
      </w:r>
      <w:r w:rsidR="008C2567" w:rsidRPr="00D30D94">
        <w:rPr>
          <w:rFonts w:ascii="Times New Roman" w:hAnsi="Times New Roman" w:cs="Times New Roman"/>
        </w:rPr>
        <w:t xml:space="preserve"> m/z [M+H]</w:t>
      </w:r>
      <w:r w:rsidR="008C2567" w:rsidRPr="00D30D94">
        <w:rPr>
          <w:rFonts w:ascii="Times New Roman" w:hAnsi="Times New Roman" w:cs="Times New Roman"/>
          <w:vertAlign w:val="superscript"/>
        </w:rPr>
        <w:t>+</w:t>
      </w:r>
      <w:r w:rsidR="008C2567" w:rsidRPr="00D30D94">
        <w:rPr>
          <w:rFonts w:ascii="Times New Roman" w:hAnsi="Times New Roman" w:cs="Times New Roman"/>
        </w:rPr>
        <w:t xml:space="preserve"> and </w:t>
      </w:r>
      <w:r w:rsidR="00ED0D83">
        <w:rPr>
          <w:rFonts w:ascii="Times New Roman" w:hAnsi="Times New Roman" w:cs="Times New Roman"/>
        </w:rPr>
        <w:t>538.4</w:t>
      </w:r>
      <w:r w:rsidR="008C2567" w:rsidRPr="00D30D94">
        <w:rPr>
          <w:rFonts w:ascii="Times New Roman" w:hAnsi="Times New Roman" w:cs="Times New Roman"/>
        </w:rPr>
        <w:t xml:space="preserve"> m/z [M+</w:t>
      </w:r>
      <w:r w:rsidR="00ED0D83">
        <w:rPr>
          <w:rFonts w:ascii="Times New Roman" w:hAnsi="Times New Roman" w:cs="Times New Roman"/>
        </w:rPr>
        <w:t>2</w:t>
      </w:r>
      <w:r w:rsidR="008C2567" w:rsidRPr="00D30D94">
        <w:rPr>
          <w:rFonts w:ascii="Times New Roman" w:hAnsi="Times New Roman" w:cs="Times New Roman"/>
        </w:rPr>
        <w:t>H]</w:t>
      </w:r>
      <w:r w:rsidR="00ED0D83">
        <w:rPr>
          <w:rFonts w:ascii="Times New Roman" w:hAnsi="Times New Roman" w:cs="Times New Roman"/>
          <w:vertAlign w:val="superscript"/>
        </w:rPr>
        <w:t>2</w:t>
      </w:r>
      <w:r w:rsidR="008C2567" w:rsidRPr="00D30D94">
        <w:rPr>
          <w:rFonts w:ascii="Times New Roman" w:hAnsi="Times New Roman" w:cs="Times New Roman"/>
          <w:vertAlign w:val="superscript"/>
        </w:rPr>
        <w:t>+</w:t>
      </w:r>
      <w:r w:rsidR="008C2567" w:rsidRPr="00D30D94">
        <w:rPr>
          <w:rFonts w:ascii="Times New Roman" w:hAnsi="Times New Roman" w:cs="Times New Roman"/>
        </w:rPr>
        <w:t>)</w:t>
      </w:r>
      <w:r w:rsidR="003554F6" w:rsidRPr="00D30D94">
        <w:rPr>
          <w:rFonts w:ascii="Times New Roman" w:hAnsi="Times New Roman" w:cs="Times New Roman"/>
          <w:bCs/>
        </w:rPr>
        <w:t xml:space="preserve"> of </w:t>
      </w:r>
      <w:r w:rsidR="008C2567">
        <w:rPr>
          <w:rFonts w:ascii="Times New Roman" w:eastAsia="바탕" w:hAnsi="Times New Roman" w:cs="Times New Roman" w:hint="cs"/>
          <w:lang w:eastAsia="ko-KR"/>
        </w:rPr>
        <w:t>e</w:t>
      </w:r>
      <w:r w:rsidR="008C2567">
        <w:rPr>
          <w:rFonts w:ascii="Times New Roman" w:eastAsia="바탕" w:hAnsi="Times New Roman" w:cs="Times New Roman"/>
          <w:lang w:eastAsia="ko-KR"/>
        </w:rPr>
        <w:t>rtiprotafib prodrug</w:t>
      </w:r>
      <w:r w:rsidR="00201CC9" w:rsidRPr="00D30D94">
        <w:rPr>
          <w:rFonts w:ascii="Times New Roman" w:hAnsi="Times New Roman" w:cs="Times New Roman"/>
        </w:rPr>
        <w:t>.</w:t>
      </w:r>
    </w:p>
    <w:p w14:paraId="00F87CB7" w14:textId="77777777" w:rsidR="001F7BD0" w:rsidRPr="00D30D94" w:rsidRDefault="001F7BD0">
      <w:pPr>
        <w:adjustRightInd/>
        <w:snapToGrid/>
        <w:spacing w:line="240" w:lineRule="auto"/>
        <w:ind w:firstLine="0"/>
        <w:jc w:val="left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</w:rPr>
        <w:br w:type="page"/>
      </w:r>
    </w:p>
    <w:p w14:paraId="16D74B68" w14:textId="6135C989" w:rsidR="00BE7357" w:rsidRPr="00D30D94" w:rsidRDefault="000825FF" w:rsidP="00796BD2">
      <w:pPr>
        <w:ind w:firstLine="0"/>
        <w:jc w:val="center"/>
        <w:rPr>
          <w:rFonts w:ascii="Times New Roman" w:hAnsi="Times New Roman" w:cs="Times New Roman"/>
          <w:b/>
          <w:bCs/>
        </w:rPr>
      </w:pPr>
      <w:r w:rsidRPr="000825FF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78173B8" wp14:editId="7AB511A1">
            <wp:extent cx="6263640" cy="2846705"/>
            <wp:effectExtent l="0" t="0" r="3810" b="0"/>
            <wp:docPr id="13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BEFFE81E-952D-4A9F-8E5E-2131DC73DC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BEFFE81E-952D-4A9F-8E5E-2131DC73DC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49704" w14:textId="5F4A4FB3" w:rsidR="003807E7" w:rsidRPr="00D30D94" w:rsidRDefault="00B96D86" w:rsidP="00796BD2">
      <w:pPr>
        <w:spacing w:line="360" w:lineRule="auto"/>
        <w:ind w:firstLine="0"/>
        <w:jc w:val="left"/>
        <w:rPr>
          <w:rFonts w:ascii="Times New Roman" w:hAnsi="Times New Roman" w:cs="Times New Roman"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833B3B">
        <w:rPr>
          <w:rFonts w:ascii="Times New Roman" w:hAnsi="Times New Roman" w:cs="Times New Roman"/>
          <w:b/>
          <w:bCs/>
        </w:rPr>
        <w:t>3</w:t>
      </w:r>
      <w:r w:rsidRPr="00D30D94">
        <w:rPr>
          <w:rFonts w:ascii="Times New Roman" w:hAnsi="Times New Roman" w:cs="Times New Roman"/>
          <w:b/>
          <w:bCs/>
        </w:rPr>
        <w:t>.</w:t>
      </w:r>
      <w:r w:rsidRPr="00D30D94">
        <w:rPr>
          <w:rFonts w:ascii="Times New Roman" w:hAnsi="Times New Roman" w:cs="Times New Roman"/>
          <w:bCs/>
        </w:rPr>
        <w:t xml:space="preserve"> </w:t>
      </w:r>
      <w:r w:rsidR="00803FF5" w:rsidRPr="00D30D94">
        <w:rPr>
          <w:rFonts w:ascii="Times New Roman" w:hAnsi="Times New Roman" w:cs="Times New Roman"/>
          <w:bCs/>
        </w:rPr>
        <w:t xml:space="preserve">Detailed information on the </w:t>
      </w:r>
      <w:r w:rsidR="00B90F28">
        <w:rPr>
          <w:rFonts w:ascii="Times New Roman" w:hAnsi="Times New Roman" w:cs="Times New Roman"/>
          <w:bCs/>
        </w:rPr>
        <w:t>average</w:t>
      </w:r>
      <w:r w:rsidR="00803FF5" w:rsidRPr="00D30D94">
        <w:rPr>
          <w:rFonts w:ascii="Times New Roman" w:hAnsi="Times New Roman" w:cs="Times New Roman"/>
          <w:bCs/>
        </w:rPr>
        <w:t xml:space="preserve"> size and polydispersity index</w:t>
      </w:r>
      <w:r w:rsidR="002707A8" w:rsidRPr="00D30D94">
        <w:rPr>
          <w:rFonts w:ascii="Times New Roman" w:hAnsi="Times New Roman" w:cs="Times New Roman"/>
          <w:bCs/>
        </w:rPr>
        <w:t xml:space="preserve"> (PDI)</w:t>
      </w:r>
      <w:r w:rsidR="00803FF5" w:rsidRPr="00D30D94">
        <w:rPr>
          <w:rFonts w:ascii="Times New Roman" w:hAnsi="Times New Roman" w:cs="Times New Roman"/>
          <w:bCs/>
        </w:rPr>
        <w:t xml:space="preserve"> of </w:t>
      </w:r>
      <w:r w:rsidR="00B90F28">
        <w:rPr>
          <w:rFonts w:ascii="Times New Roman" w:hAnsi="Times New Roman" w:cs="Times New Roman"/>
          <w:bCs/>
        </w:rPr>
        <w:t>SENs</w:t>
      </w:r>
      <w:r w:rsidR="00803FF5" w:rsidRPr="00D30D94">
        <w:rPr>
          <w:rFonts w:ascii="Times New Roman" w:hAnsi="Times New Roman" w:cs="Times New Roman"/>
          <w:bCs/>
        </w:rPr>
        <w:t xml:space="preserve"> during time-dependent incubation in</w:t>
      </w:r>
      <w:r w:rsidR="00B90F28">
        <w:rPr>
          <w:rFonts w:ascii="Times New Roman" w:hAnsi="Times New Roman" w:cs="Times New Roman"/>
          <w:bCs/>
        </w:rPr>
        <w:t xml:space="preserve"> </w:t>
      </w:r>
      <w:r w:rsidR="00B90F28" w:rsidRPr="00B90F28">
        <w:rPr>
          <w:rFonts w:ascii="Times New Roman" w:hAnsi="Times New Roman" w:cs="Times New Roman"/>
          <w:b/>
          <w:bCs/>
        </w:rPr>
        <w:t>(A)</w:t>
      </w:r>
      <w:r w:rsidR="00B90F28">
        <w:rPr>
          <w:rFonts w:ascii="Times New Roman" w:hAnsi="Times New Roman" w:cs="Times New Roman"/>
          <w:bCs/>
        </w:rPr>
        <w:t xml:space="preserve"> PBS and </w:t>
      </w:r>
      <w:r w:rsidR="00B90F28" w:rsidRPr="00B90F28">
        <w:rPr>
          <w:rFonts w:ascii="Times New Roman" w:hAnsi="Times New Roman" w:cs="Times New Roman"/>
          <w:b/>
          <w:bCs/>
        </w:rPr>
        <w:t>(B)</w:t>
      </w:r>
      <w:r w:rsidR="00803FF5" w:rsidRPr="00D30D94">
        <w:rPr>
          <w:rFonts w:ascii="Times New Roman" w:hAnsi="Times New Roman" w:cs="Times New Roman"/>
          <w:bCs/>
        </w:rPr>
        <w:t xml:space="preserve"> mouse serum</w:t>
      </w:r>
      <w:r w:rsidR="00C14E76" w:rsidRPr="00D30D94">
        <w:rPr>
          <w:rFonts w:ascii="Times New Roman" w:hAnsi="Times New Roman" w:cs="Times New Roman"/>
          <w:bCs/>
        </w:rPr>
        <w:t xml:space="preserve"> (n=</w:t>
      </w:r>
      <w:r w:rsidR="00B90F28">
        <w:rPr>
          <w:rFonts w:ascii="Times New Roman" w:hAnsi="Times New Roman" w:cs="Times New Roman"/>
          <w:bCs/>
        </w:rPr>
        <w:t>3</w:t>
      </w:r>
      <w:r w:rsidR="00C14E76" w:rsidRPr="00D30D94">
        <w:rPr>
          <w:rFonts w:ascii="Times New Roman" w:hAnsi="Times New Roman" w:cs="Times New Roman"/>
          <w:bCs/>
        </w:rPr>
        <w:t>)</w:t>
      </w:r>
      <w:r w:rsidR="00EF433C" w:rsidRPr="00D30D94">
        <w:rPr>
          <w:rFonts w:ascii="Times New Roman" w:hAnsi="Times New Roman" w:cs="Times New Roman"/>
        </w:rPr>
        <w:t>.</w:t>
      </w:r>
    </w:p>
    <w:p w14:paraId="7FD2642B" w14:textId="0AC3C2D8" w:rsidR="00B9718B" w:rsidRDefault="00B9718B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13167C96" w14:textId="60B64F19" w:rsidR="001F593C" w:rsidRDefault="001F593C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4D054C4C" w14:textId="4232CADA" w:rsidR="001F593C" w:rsidRDefault="001F593C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</w:rPr>
      </w:pPr>
    </w:p>
    <w:p w14:paraId="319CEC48" w14:textId="77777777" w:rsidR="00901B55" w:rsidRDefault="00901B55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 w:hint="eastAsia"/>
        </w:rPr>
      </w:pPr>
    </w:p>
    <w:p w14:paraId="207E76A0" w14:textId="77777777" w:rsidR="001F593C" w:rsidRPr="00D30D94" w:rsidRDefault="001F593C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 w:hint="eastAsia"/>
        </w:rPr>
      </w:pPr>
    </w:p>
    <w:p w14:paraId="4559BF28" w14:textId="3EC45912" w:rsidR="00C56D3B" w:rsidRPr="00D30D94" w:rsidRDefault="001F593C" w:rsidP="00796BD2">
      <w:pPr>
        <w:ind w:firstLine="0"/>
        <w:jc w:val="center"/>
        <w:rPr>
          <w:rFonts w:ascii="Times New Roman" w:hAnsi="Times New Roman" w:cs="Times New Roman"/>
        </w:rPr>
      </w:pPr>
      <w:r w:rsidRPr="001F593C">
        <w:rPr>
          <w:rFonts w:ascii="Times New Roman" w:hAnsi="Times New Roman" w:cs="Times New Roman"/>
        </w:rPr>
        <w:drawing>
          <wp:inline distT="0" distB="0" distL="0" distR="0" wp14:anchorId="0D99D013" wp14:editId="11893615">
            <wp:extent cx="3288030" cy="2009659"/>
            <wp:effectExtent l="0" t="0" r="0" b="0"/>
            <wp:docPr id="4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38E29266-50CD-4EF9-A51D-615E77F805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38E29266-50CD-4EF9-A51D-615E77F805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1787" t="9736" r="10093" b="4991"/>
                    <a:stretch/>
                  </pic:blipFill>
                  <pic:spPr bwMode="auto">
                    <a:xfrm>
                      <a:off x="0" y="0"/>
                      <a:ext cx="3296117" cy="2014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72CFD" w14:textId="47495B34" w:rsidR="00D53BB6" w:rsidRPr="00D30D94" w:rsidRDefault="008F7631" w:rsidP="00796BD2">
      <w:pPr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1F593C">
        <w:rPr>
          <w:rFonts w:ascii="Times New Roman" w:hAnsi="Times New Roman" w:cs="Times New Roman"/>
          <w:b/>
          <w:bCs/>
        </w:rPr>
        <w:t>4</w:t>
      </w:r>
      <w:r w:rsidRPr="00D30D94">
        <w:rPr>
          <w:rFonts w:ascii="Times New Roman" w:hAnsi="Times New Roman" w:cs="Times New Roman"/>
          <w:b/>
          <w:bCs/>
        </w:rPr>
        <w:t xml:space="preserve">. </w:t>
      </w:r>
      <w:r w:rsidR="00901B55" w:rsidRPr="00901B55">
        <w:rPr>
          <w:rFonts w:ascii="Times New Roman" w:hAnsi="Times New Roman" w:cs="Times New Roman"/>
          <w:bCs/>
        </w:rPr>
        <w:t xml:space="preserve">Classification of major </w:t>
      </w:r>
      <w:r w:rsidR="00901B55">
        <w:rPr>
          <w:rFonts w:ascii="Times New Roman" w:hAnsi="Times New Roman" w:cs="Times New Roman"/>
          <w:bCs/>
        </w:rPr>
        <w:t>intermolecular</w:t>
      </w:r>
      <w:r w:rsidR="00901B55" w:rsidRPr="00901B55">
        <w:rPr>
          <w:rFonts w:ascii="Times New Roman" w:hAnsi="Times New Roman" w:cs="Times New Roman"/>
          <w:bCs/>
        </w:rPr>
        <w:t xml:space="preserve"> interactions observed at </w:t>
      </w:r>
      <w:r w:rsidR="00901B55">
        <w:rPr>
          <w:rFonts w:ascii="Times New Roman" w:hAnsi="Times New Roman" w:cs="Times New Roman"/>
          <w:bCs/>
        </w:rPr>
        <w:t>300</w:t>
      </w:r>
      <w:r w:rsidR="00901B55" w:rsidRPr="00901B55">
        <w:rPr>
          <w:rFonts w:ascii="Times New Roman" w:hAnsi="Times New Roman" w:cs="Times New Roman"/>
          <w:bCs/>
        </w:rPr>
        <w:t xml:space="preserve"> ns of simulation time.</w:t>
      </w:r>
    </w:p>
    <w:p w14:paraId="71559603" w14:textId="77777777" w:rsidR="00B83FC8" w:rsidRPr="00D30D94" w:rsidRDefault="00B83FC8" w:rsidP="00796BD2">
      <w:pPr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7B68E274" w14:textId="77777777" w:rsidR="00093FF4" w:rsidRPr="00D30D94" w:rsidRDefault="00093FF4">
      <w:pPr>
        <w:adjustRightInd/>
        <w:snapToGrid/>
        <w:spacing w:line="24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Cs/>
        </w:rPr>
        <w:br w:type="page"/>
      </w:r>
    </w:p>
    <w:p w14:paraId="01C4759A" w14:textId="135D7981" w:rsidR="00EC13B4" w:rsidRPr="00D30D94" w:rsidRDefault="00161890" w:rsidP="00AF7A6F">
      <w:pPr>
        <w:ind w:firstLine="0"/>
        <w:jc w:val="center"/>
        <w:rPr>
          <w:rFonts w:ascii="Times New Roman" w:hAnsi="Times New Roman" w:cs="Times New Roman"/>
          <w:bCs/>
        </w:rPr>
      </w:pPr>
      <w:r w:rsidRPr="00161890">
        <w:rPr>
          <w:rFonts w:ascii="Times New Roman" w:hAnsi="Times New Roman" w:cs="Times New Roman"/>
          <w:bCs/>
        </w:rPr>
        <w:lastRenderedPageBreak/>
        <w:drawing>
          <wp:inline distT="0" distB="0" distL="0" distR="0" wp14:anchorId="040AF45A" wp14:editId="50838FE5">
            <wp:extent cx="1990998" cy="2690037"/>
            <wp:effectExtent l="0" t="0" r="0" b="0"/>
            <wp:docPr id="1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D9EAB000-3D54-4019-9C90-C990C6D875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D9EAB000-3D54-4019-9C90-C990C6D875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3711" t="2316" r="17986" b="3422"/>
                    <a:stretch/>
                  </pic:blipFill>
                  <pic:spPr bwMode="auto">
                    <a:xfrm>
                      <a:off x="0" y="0"/>
                      <a:ext cx="1997686" cy="2699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0595A" w14:textId="2CDE6CC5" w:rsidR="00D53BB6" w:rsidRDefault="00F75AF4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  <w:r w:rsidRPr="00D30D94">
        <w:rPr>
          <w:rFonts w:ascii="Times New Roman" w:eastAsia="맑은 고딕" w:hAnsi="Times New Roman" w:cs="Times New Roman"/>
          <w:b/>
          <w:color w:val="000000" w:themeColor="text1"/>
          <w:shd w:val="clear" w:color="auto" w:fill="FFFFFF"/>
        </w:rPr>
        <w:t xml:space="preserve">Supplementary Figure </w:t>
      </w:r>
      <w:r w:rsidR="00161890">
        <w:rPr>
          <w:rFonts w:ascii="Times New Roman" w:eastAsia="맑은 고딕" w:hAnsi="Times New Roman" w:cs="Times New Roman"/>
          <w:b/>
          <w:color w:val="000000" w:themeColor="text1"/>
          <w:shd w:val="clear" w:color="auto" w:fill="FFFFFF"/>
        </w:rPr>
        <w:t>5</w:t>
      </w:r>
      <w:r w:rsidRPr="00D30D94">
        <w:rPr>
          <w:rFonts w:ascii="Times New Roman" w:eastAsia="맑은 고딕" w:hAnsi="Times New Roman" w:cs="Times New Roman"/>
          <w:b/>
          <w:color w:val="000000" w:themeColor="text1"/>
          <w:shd w:val="clear" w:color="auto" w:fill="FFFFFF"/>
        </w:rPr>
        <w:t xml:space="preserve">. </w:t>
      </w:r>
      <w:r w:rsidR="003933CB">
        <w:rPr>
          <w:rFonts w:ascii="Times New Roman" w:eastAsia="맑은 고딕" w:hAnsi="Times New Roman" w:cs="Times New Roman"/>
          <w:color w:val="000000" w:themeColor="text1"/>
        </w:rPr>
        <w:t xml:space="preserve">Quantitative data of cellular uptake of SENs in HK-2 cells. </w:t>
      </w:r>
      <w:r w:rsidR="003933CB" w:rsidRPr="00D30D94">
        <w:rPr>
          <w:rFonts w:ascii="Times New Roman" w:eastAsia="맑은 고딕" w:hAnsi="Times New Roman" w:cs="Times New Roman"/>
          <w:color w:val="000000" w:themeColor="text1"/>
        </w:rPr>
        <w:t xml:space="preserve">MFI data are presented as mean </w:t>
      </w:r>
      <w:r w:rsidR="003933CB" w:rsidRPr="00D30D94">
        <w:rPr>
          <w:rFonts w:ascii="Times New Roman" w:eastAsia="맑은 고딕" w:hAnsi="Times New Roman" w:cs="Times New Roman"/>
          <w:bCs/>
          <w:color w:val="000000" w:themeColor="text1"/>
        </w:rPr>
        <w:t>± SD.</w:t>
      </w:r>
    </w:p>
    <w:p w14:paraId="6BFF9E8D" w14:textId="0BE80BE9" w:rsidR="006542EF" w:rsidRDefault="006542EF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</w:p>
    <w:p w14:paraId="601D9F5E" w14:textId="64F52B05" w:rsidR="006542EF" w:rsidRDefault="006542EF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</w:p>
    <w:p w14:paraId="2C804FA9" w14:textId="035D6308" w:rsidR="006542EF" w:rsidRDefault="006542EF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</w:p>
    <w:p w14:paraId="48F1821E" w14:textId="77777777" w:rsidR="00C133B8" w:rsidRDefault="00C133B8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 w:hint="eastAsia"/>
          <w:bCs/>
        </w:rPr>
      </w:pPr>
    </w:p>
    <w:p w14:paraId="585FE09F" w14:textId="713912EB" w:rsidR="006542EF" w:rsidRDefault="006542EF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</w:p>
    <w:p w14:paraId="3597B570" w14:textId="18184B1A" w:rsidR="006542EF" w:rsidRDefault="006542EF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</w:p>
    <w:p w14:paraId="7705EDDF" w14:textId="77777777" w:rsidR="006542EF" w:rsidRPr="00D30D94" w:rsidRDefault="006542EF" w:rsidP="00B5475F">
      <w:pPr>
        <w:shd w:val="clear" w:color="auto" w:fill="FFFFFF"/>
        <w:adjustRightInd/>
        <w:snapToGrid/>
        <w:spacing w:line="360" w:lineRule="auto"/>
        <w:ind w:firstLine="0"/>
        <w:jc w:val="left"/>
        <w:textAlignment w:val="baseline"/>
        <w:rPr>
          <w:rFonts w:ascii="Times New Roman" w:hAnsi="Times New Roman" w:cs="Times New Roman" w:hint="eastAsia"/>
          <w:bCs/>
        </w:rPr>
      </w:pPr>
    </w:p>
    <w:p w14:paraId="01D0CBAF" w14:textId="2353D436" w:rsidR="00BC7A35" w:rsidRPr="00D30D94" w:rsidRDefault="006542EF" w:rsidP="00796BD2">
      <w:pPr>
        <w:ind w:firstLine="0"/>
        <w:jc w:val="center"/>
        <w:rPr>
          <w:rFonts w:ascii="Times New Roman" w:hAnsi="Times New Roman" w:cs="Times New Roman"/>
          <w:bCs/>
        </w:rPr>
      </w:pPr>
      <w:r w:rsidRPr="006542EF">
        <w:rPr>
          <w:rFonts w:ascii="Times New Roman" w:hAnsi="Times New Roman" w:cs="Times New Roman"/>
          <w:bCs/>
        </w:rPr>
        <w:drawing>
          <wp:inline distT="0" distB="0" distL="0" distR="0" wp14:anchorId="6200EC50" wp14:editId="57B66907">
            <wp:extent cx="4104167" cy="1487270"/>
            <wp:effectExtent l="0" t="0" r="0" b="0"/>
            <wp:docPr id="14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86B776BF-164E-4C11-AD9A-9F428641E9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86B776BF-164E-4C11-AD9A-9F428641E9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17589" t="3780" r="-1988" b="4247"/>
                    <a:stretch/>
                  </pic:blipFill>
                  <pic:spPr bwMode="auto">
                    <a:xfrm>
                      <a:off x="0" y="0"/>
                      <a:ext cx="4114014" cy="1490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22B7F7" w14:textId="27578BA9" w:rsidR="00203D44" w:rsidRPr="00D30D94" w:rsidRDefault="006E4899" w:rsidP="00796BD2">
      <w:pPr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6542EF">
        <w:rPr>
          <w:rFonts w:ascii="Times New Roman" w:hAnsi="Times New Roman" w:cs="Times New Roman"/>
          <w:b/>
          <w:bCs/>
        </w:rPr>
        <w:t>6</w:t>
      </w:r>
      <w:r w:rsidRPr="00D30D94">
        <w:rPr>
          <w:rFonts w:ascii="Times New Roman" w:hAnsi="Times New Roman" w:cs="Times New Roman"/>
          <w:b/>
          <w:bCs/>
        </w:rPr>
        <w:t xml:space="preserve">. </w:t>
      </w:r>
      <w:r w:rsidR="006542EF">
        <w:rPr>
          <w:rFonts w:ascii="Times New Roman" w:hAnsi="Times New Roman" w:cs="Times New Roman"/>
          <w:bCs/>
        </w:rPr>
        <w:t>PTP1B expression in HK-2 cells before and after incubation with H</w:t>
      </w:r>
      <w:r w:rsidR="006542EF" w:rsidRPr="006542EF">
        <w:rPr>
          <w:rFonts w:ascii="Times New Roman" w:hAnsi="Times New Roman" w:cs="Times New Roman"/>
          <w:bCs/>
          <w:vertAlign w:val="subscript"/>
        </w:rPr>
        <w:t>2</w:t>
      </w:r>
      <w:r w:rsidR="006542EF">
        <w:rPr>
          <w:rFonts w:ascii="Times New Roman" w:hAnsi="Times New Roman" w:cs="Times New Roman"/>
          <w:bCs/>
        </w:rPr>
        <w:t>O</w:t>
      </w:r>
      <w:r w:rsidR="006542EF" w:rsidRPr="006542EF">
        <w:rPr>
          <w:rFonts w:ascii="Times New Roman" w:hAnsi="Times New Roman" w:cs="Times New Roman"/>
          <w:bCs/>
          <w:vertAlign w:val="subscript"/>
        </w:rPr>
        <w:t>2</w:t>
      </w:r>
      <w:r w:rsidR="006542EF">
        <w:rPr>
          <w:rFonts w:ascii="Times New Roman" w:hAnsi="Times New Roman" w:cs="Times New Roman"/>
          <w:bCs/>
        </w:rPr>
        <w:t>.</w:t>
      </w:r>
      <w:r w:rsidR="00203D44" w:rsidRPr="00D30D94">
        <w:rPr>
          <w:rFonts w:ascii="Times New Roman" w:hAnsi="Times New Roman" w:cs="Times New Roman"/>
          <w:bCs/>
        </w:rPr>
        <w:br w:type="page"/>
      </w:r>
    </w:p>
    <w:p w14:paraId="48F84BD5" w14:textId="313E0490" w:rsidR="006E4899" w:rsidRPr="00D30D94" w:rsidRDefault="006429E0" w:rsidP="00796BD2">
      <w:pPr>
        <w:ind w:firstLine="0"/>
        <w:jc w:val="center"/>
        <w:rPr>
          <w:rFonts w:ascii="Times New Roman" w:hAnsi="Times New Roman" w:cs="Times New Roman"/>
          <w:bCs/>
        </w:rPr>
      </w:pPr>
      <w:r w:rsidRPr="006429E0">
        <w:rPr>
          <w:rFonts w:ascii="Times New Roman" w:hAnsi="Times New Roman" w:cs="Times New Roman"/>
          <w:bCs/>
        </w:rPr>
        <w:lastRenderedPageBreak/>
        <w:drawing>
          <wp:inline distT="0" distB="0" distL="0" distR="0" wp14:anchorId="3341D9B0" wp14:editId="1E0A9276">
            <wp:extent cx="6263583" cy="2040341"/>
            <wp:effectExtent l="0" t="0" r="0" b="0"/>
            <wp:docPr id="16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7DD1DE92-7902-470D-8ACB-7D3BA86868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7DD1DE92-7902-470D-8ACB-7D3BA86868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t="2546" b="2306"/>
                    <a:stretch/>
                  </pic:blipFill>
                  <pic:spPr bwMode="auto">
                    <a:xfrm>
                      <a:off x="0" y="0"/>
                      <a:ext cx="6263640" cy="204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217B2" w14:textId="169172CB" w:rsidR="00BC7A35" w:rsidRPr="00D30D94" w:rsidRDefault="001D442E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D40695">
        <w:rPr>
          <w:rFonts w:ascii="Times New Roman" w:hAnsi="Times New Roman" w:cs="Times New Roman"/>
          <w:b/>
          <w:bCs/>
        </w:rPr>
        <w:t>7</w:t>
      </w:r>
      <w:r w:rsidRPr="00D30D94">
        <w:rPr>
          <w:rFonts w:ascii="Times New Roman" w:hAnsi="Times New Roman" w:cs="Times New Roman"/>
          <w:b/>
          <w:bCs/>
        </w:rPr>
        <w:t xml:space="preserve">. </w:t>
      </w:r>
      <w:r w:rsidR="00D40695" w:rsidRPr="00D40695">
        <w:rPr>
          <w:rFonts w:ascii="Times New Roman" w:hAnsi="Times New Roman" w:cs="Times New Roman"/>
          <w:bCs/>
        </w:rPr>
        <w:t>Intracellular ROS in H</w:t>
      </w:r>
      <w:r w:rsidR="00D40695" w:rsidRPr="00635ADD">
        <w:rPr>
          <w:rFonts w:ascii="Times New Roman" w:hAnsi="Times New Roman" w:cs="Times New Roman"/>
          <w:bCs/>
          <w:vertAlign w:val="subscript"/>
        </w:rPr>
        <w:t>2</w:t>
      </w:r>
      <w:r w:rsidR="00D40695" w:rsidRPr="00D40695">
        <w:rPr>
          <w:rFonts w:ascii="Times New Roman" w:hAnsi="Times New Roman" w:cs="Times New Roman"/>
          <w:bCs/>
        </w:rPr>
        <w:t>O</w:t>
      </w:r>
      <w:r w:rsidR="00D40695" w:rsidRPr="00635ADD">
        <w:rPr>
          <w:rFonts w:ascii="Times New Roman" w:hAnsi="Times New Roman" w:cs="Times New Roman"/>
          <w:bCs/>
          <w:vertAlign w:val="subscript"/>
        </w:rPr>
        <w:t>2</w:t>
      </w:r>
      <w:r w:rsidR="00D40695" w:rsidRPr="00D40695">
        <w:rPr>
          <w:rFonts w:ascii="Times New Roman" w:hAnsi="Times New Roman" w:cs="Times New Roman"/>
          <w:bCs/>
        </w:rPr>
        <w:t xml:space="preserve">-treated tubular cells following incubation with varying concentrations of </w:t>
      </w:r>
      <w:proofErr w:type="spellStart"/>
      <w:r w:rsidR="00D40695" w:rsidRPr="00D40695">
        <w:rPr>
          <w:rFonts w:ascii="Times New Roman" w:hAnsi="Times New Roman" w:cs="Times New Roman"/>
          <w:bCs/>
        </w:rPr>
        <w:t>SENs</w:t>
      </w:r>
      <w:r w:rsidR="00D40695">
        <w:rPr>
          <w:rFonts w:ascii="Times New Roman" w:hAnsi="Times New Roman" w:cs="Times New Roman"/>
          <w:bCs/>
        </w:rPr>
        <w:t>.</w:t>
      </w:r>
      <w:proofErr w:type="spellEnd"/>
      <w:r w:rsidR="00D40695">
        <w:rPr>
          <w:rFonts w:ascii="Times New Roman" w:hAnsi="Times New Roman" w:cs="Times New Roman"/>
          <w:bCs/>
        </w:rPr>
        <w:t xml:space="preserve"> DCF-DA-positive </w:t>
      </w:r>
      <w:r w:rsidR="00D40695" w:rsidRPr="00D40695">
        <w:rPr>
          <w:rFonts w:ascii="Times New Roman" w:hAnsi="Times New Roman" w:cs="Times New Roman"/>
          <w:bCs/>
        </w:rPr>
        <w:t>areas are represented as mean ± SEM.</w:t>
      </w:r>
    </w:p>
    <w:p w14:paraId="31D40864" w14:textId="77777777" w:rsidR="00296DA1" w:rsidRPr="00D30D94" w:rsidRDefault="00296DA1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2E52C091" w14:textId="77777777" w:rsidR="00536C9F" w:rsidRPr="00D30D94" w:rsidRDefault="00536C9F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37B24528" w14:textId="77777777" w:rsidR="00536C9F" w:rsidRPr="00D30D94" w:rsidRDefault="00536C9F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4D13D823" w14:textId="77777777" w:rsidR="00536C9F" w:rsidRPr="00D30D94" w:rsidRDefault="00536C9F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0D5790EF" w14:textId="77777777" w:rsidR="00536C9F" w:rsidRPr="00D30D94" w:rsidRDefault="00536C9F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735FC89C" w14:textId="44C9C5C2" w:rsidR="00127A8F" w:rsidRPr="00D30D94" w:rsidRDefault="00CF4BCA" w:rsidP="00127A8F">
      <w:pPr>
        <w:ind w:firstLine="0"/>
        <w:jc w:val="center"/>
        <w:rPr>
          <w:rFonts w:ascii="Times New Roman" w:hAnsi="Times New Roman" w:cs="Times New Roman"/>
          <w:b/>
        </w:rPr>
      </w:pPr>
      <w:r w:rsidRPr="00CF4BCA">
        <w:rPr>
          <w:rFonts w:ascii="Times New Roman" w:hAnsi="Times New Roman" w:cs="Times New Roman"/>
          <w:b/>
        </w:rPr>
        <w:drawing>
          <wp:inline distT="0" distB="0" distL="0" distR="0" wp14:anchorId="0BB47634" wp14:editId="621348B0">
            <wp:extent cx="5082639" cy="2908441"/>
            <wp:effectExtent l="0" t="0" r="3810" b="6350"/>
            <wp:docPr id="21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7AE2AF23-CC4B-4C0D-ACB6-2C1997589D6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7AE2AF23-CC4B-4C0D-ACB6-2C1997589D6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1" t="1966" r="-1052" b="-1911"/>
                    <a:stretch/>
                  </pic:blipFill>
                  <pic:spPr bwMode="auto">
                    <a:xfrm>
                      <a:off x="0" y="0"/>
                      <a:ext cx="5110335" cy="2924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FF3D2" w14:textId="652174D5" w:rsidR="00296DA1" w:rsidRPr="00D30D94" w:rsidRDefault="00127A8F" w:rsidP="00127A8F">
      <w:pPr>
        <w:spacing w:line="360" w:lineRule="auto"/>
        <w:ind w:firstLine="0"/>
        <w:rPr>
          <w:rFonts w:ascii="Times New Roman" w:hAnsi="Times New Roman" w:cs="Times New Roman"/>
          <w:color w:val="000000" w:themeColor="text1"/>
        </w:rPr>
      </w:pPr>
      <w:r w:rsidRPr="00D30D94">
        <w:rPr>
          <w:rFonts w:ascii="Times New Roman" w:hAnsi="Times New Roman" w:cs="Times New Roman" w:hint="eastAsia"/>
          <w:b/>
          <w:color w:val="000000" w:themeColor="text1"/>
        </w:rPr>
        <w:t>S</w:t>
      </w:r>
      <w:r w:rsidRPr="00D30D94">
        <w:rPr>
          <w:rFonts w:ascii="Times New Roman" w:hAnsi="Times New Roman" w:cs="Times New Roman"/>
          <w:b/>
          <w:color w:val="000000" w:themeColor="text1"/>
        </w:rPr>
        <w:t xml:space="preserve">upplementary Figure </w:t>
      </w:r>
      <w:r w:rsidR="00F04B2D">
        <w:rPr>
          <w:rFonts w:ascii="Times New Roman" w:hAnsi="Times New Roman" w:cs="Times New Roman"/>
          <w:b/>
          <w:color w:val="000000" w:themeColor="text1"/>
        </w:rPr>
        <w:t>8</w:t>
      </w:r>
      <w:r w:rsidRPr="00D30D94">
        <w:rPr>
          <w:rFonts w:ascii="Times New Roman" w:hAnsi="Times New Roman" w:cs="Times New Roman"/>
          <w:b/>
          <w:color w:val="000000" w:themeColor="text1"/>
        </w:rPr>
        <w:t xml:space="preserve">. </w:t>
      </w:r>
      <w:r w:rsidR="00FF318E">
        <w:rPr>
          <w:rFonts w:ascii="Times New Roman" w:hAnsi="Times New Roman" w:cs="Times New Roman"/>
          <w:color w:val="000000" w:themeColor="text1"/>
        </w:rPr>
        <w:t>Channel images of representative CLSM images showing e</w:t>
      </w:r>
      <w:r w:rsidR="00FF318E" w:rsidRPr="00FF318E">
        <w:rPr>
          <w:rFonts w:ascii="Times New Roman" w:hAnsi="Times New Roman" w:cs="Times New Roman"/>
          <w:color w:val="000000" w:themeColor="text1"/>
        </w:rPr>
        <w:t>xpression of the tight junction marker ZO-1 in H</w:t>
      </w:r>
      <w:r w:rsidR="00FF318E" w:rsidRPr="0043667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F318E" w:rsidRPr="00FF318E">
        <w:rPr>
          <w:rFonts w:ascii="Times New Roman" w:hAnsi="Times New Roman" w:cs="Times New Roman"/>
          <w:color w:val="000000" w:themeColor="text1"/>
        </w:rPr>
        <w:t>O</w:t>
      </w:r>
      <w:r w:rsidR="00FF318E" w:rsidRPr="0043667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F318E" w:rsidRPr="00FF318E">
        <w:rPr>
          <w:rFonts w:ascii="Times New Roman" w:hAnsi="Times New Roman" w:cs="Times New Roman"/>
          <w:color w:val="000000" w:themeColor="text1"/>
        </w:rPr>
        <w:t>-treated tubular cells following incubation with SENs or ertiprotafib.</w:t>
      </w:r>
    </w:p>
    <w:p w14:paraId="5F598F89" w14:textId="77777777" w:rsidR="00900570" w:rsidRPr="00D30D94" w:rsidRDefault="00900570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Cs/>
        </w:rPr>
        <w:br w:type="page"/>
      </w:r>
    </w:p>
    <w:p w14:paraId="09E46938" w14:textId="1C3AC229" w:rsidR="00BC7A35" w:rsidRPr="00D30D94" w:rsidRDefault="00D32DAA" w:rsidP="00796BD2">
      <w:pPr>
        <w:ind w:firstLine="0"/>
        <w:jc w:val="center"/>
        <w:rPr>
          <w:rFonts w:ascii="Times New Roman" w:hAnsi="Times New Roman" w:cs="Times New Roman"/>
        </w:rPr>
      </w:pPr>
      <w:r w:rsidRPr="00D32DAA">
        <w:rPr>
          <w:rFonts w:ascii="Times New Roman" w:hAnsi="Times New Roman" w:cs="Times New Roman"/>
        </w:rPr>
        <w:lastRenderedPageBreak/>
        <w:drawing>
          <wp:inline distT="0" distB="0" distL="0" distR="0" wp14:anchorId="153765C8" wp14:editId="580434D8">
            <wp:extent cx="2247900" cy="2243353"/>
            <wp:effectExtent l="0" t="0" r="0" b="5080"/>
            <wp:docPr id="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592F046F-7796-4697-86EF-190DC4F851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592F046F-7796-4697-86EF-190DC4F851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-1" b="-2529"/>
                    <a:stretch/>
                  </pic:blipFill>
                  <pic:spPr bwMode="auto">
                    <a:xfrm>
                      <a:off x="0" y="0"/>
                      <a:ext cx="2263908" cy="22593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A532C8" w14:textId="6D6690C7" w:rsidR="00EB1A26" w:rsidRPr="00D30D94" w:rsidRDefault="00EC30F7" w:rsidP="00796BD2">
      <w:pPr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D32DAA">
        <w:rPr>
          <w:rFonts w:ascii="Times New Roman" w:hAnsi="Times New Roman" w:cs="Times New Roman"/>
          <w:b/>
          <w:bCs/>
        </w:rPr>
        <w:t>9</w:t>
      </w:r>
      <w:r w:rsidRPr="00D30D94">
        <w:rPr>
          <w:rFonts w:ascii="Times New Roman" w:hAnsi="Times New Roman" w:cs="Times New Roman"/>
          <w:b/>
          <w:bCs/>
        </w:rPr>
        <w:t xml:space="preserve">. </w:t>
      </w:r>
      <w:r w:rsidR="00D32DAA">
        <w:rPr>
          <w:rFonts w:ascii="Times New Roman" w:hAnsi="Times New Roman" w:cs="Times New Roman"/>
          <w:color w:val="000000" w:themeColor="text1"/>
        </w:rPr>
        <w:t>Channel images of representative CLSM images</w:t>
      </w:r>
      <w:r w:rsidR="00D32DAA">
        <w:rPr>
          <w:rFonts w:ascii="Times New Roman" w:hAnsi="Times New Roman" w:cs="Times New Roman"/>
          <w:color w:val="000000" w:themeColor="text1"/>
        </w:rPr>
        <w:t xml:space="preserve"> showing e</w:t>
      </w:r>
      <w:r w:rsidR="00D32DAA" w:rsidRPr="00D32DAA">
        <w:rPr>
          <w:rFonts w:ascii="Times New Roman" w:hAnsi="Times New Roman" w:cs="Times New Roman"/>
          <w:color w:val="000000" w:themeColor="text1"/>
        </w:rPr>
        <w:t>xpression of cathepsin B in renal tissues from healthy and AKI mice.</w:t>
      </w:r>
    </w:p>
    <w:p w14:paraId="4E99E74A" w14:textId="346C2B72" w:rsidR="00900570" w:rsidRDefault="00900570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34CB7A40" w14:textId="7D1DA7D0" w:rsidR="00F31C89" w:rsidRDefault="00F31C89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75BBCA19" w14:textId="77777777" w:rsidR="00F31C89" w:rsidRPr="00D30D94" w:rsidRDefault="00F31C89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 w:hint="eastAsia"/>
          <w:bCs/>
        </w:rPr>
      </w:pPr>
    </w:p>
    <w:p w14:paraId="014AEA69" w14:textId="69FA2ECF" w:rsidR="00EC30F7" w:rsidRPr="00D30D94" w:rsidRDefault="005574D6" w:rsidP="00796BD2">
      <w:pPr>
        <w:ind w:firstLine="0"/>
        <w:jc w:val="center"/>
        <w:rPr>
          <w:rFonts w:ascii="Times New Roman" w:hAnsi="Times New Roman" w:cs="Times New Roman"/>
        </w:rPr>
      </w:pPr>
      <w:r w:rsidRPr="005574D6">
        <w:rPr>
          <w:rFonts w:ascii="Times New Roman" w:hAnsi="Times New Roman" w:cs="Times New Roman"/>
        </w:rPr>
        <w:drawing>
          <wp:inline distT="0" distB="0" distL="0" distR="0" wp14:anchorId="3DE2A18D" wp14:editId="3A282ED1">
            <wp:extent cx="3143217" cy="3476365"/>
            <wp:effectExtent l="0" t="0" r="635" b="0"/>
            <wp:docPr id="2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A9F515B3-26D4-4B1E-89CD-47DAFA5A08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A9F515B3-26D4-4B1E-89CD-47DAFA5A08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1691" t="1532"/>
                    <a:stretch/>
                  </pic:blipFill>
                  <pic:spPr bwMode="auto">
                    <a:xfrm>
                      <a:off x="0" y="0"/>
                      <a:ext cx="3180101" cy="3517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F8088" w14:textId="6268590E" w:rsidR="006A7048" w:rsidRPr="00D30D94" w:rsidRDefault="00666808" w:rsidP="00796BD2">
      <w:pPr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/>
          <w:b/>
          <w:bCs/>
        </w:rPr>
        <w:t xml:space="preserve">Supplementary Figure </w:t>
      </w:r>
      <w:r w:rsidR="00AC64F7" w:rsidRPr="00D30D94">
        <w:rPr>
          <w:rFonts w:ascii="Times New Roman" w:hAnsi="Times New Roman" w:cs="Times New Roman"/>
          <w:b/>
          <w:bCs/>
        </w:rPr>
        <w:t>1</w:t>
      </w:r>
      <w:r w:rsidR="005574D6">
        <w:rPr>
          <w:rFonts w:ascii="Times New Roman" w:hAnsi="Times New Roman" w:cs="Times New Roman"/>
          <w:b/>
          <w:bCs/>
        </w:rPr>
        <w:t>0</w:t>
      </w:r>
      <w:r w:rsidRPr="00D30D94">
        <w:rPr>
          <w:rFonts w:ascii="Times New Roman" w:hAnsi="Times New Roman" w:cs="Times New Roman"/>
          <w:b/>
          <w:bCs/>
        </w:rPr>
        <w:t xml:space="preserve">. </w:t>
      </w:r>
      <w:r w:rsidR="005574D6">
        <w:rPr>
          <w:rFonts w:ascii="Times New Roman" w:hAnsi="Times New Roman" w:cs="Times New Roman"/>
          <w:color w:val="000000" w:themeColor="text1"/>
        </w:rPr>
        <w:t>Channel images of representative CLSM images</w:t>
      </w:r>
      <w:r w:rsidR="005574D6">
        <w:rPr>
          <w:rFonts w:ascii="Times New Roman" w:hAnsi="Times New Roman" w:cs="Times New Roman"/>
          <w:color w:val="000000" w:themeColor="text1"/>
        </w:rPr>
        <w:t xml:space="preserve"> showing </w:t>
      </w:r>
      <w:r w:rsidR="005574D6" w:rsidRPr="005574D6">
        <w:rPr>
          <w:rFonts w:ascii="Times New Roman" w:hAnsi="Times New Roman" w:cs="Times New Roman"/>
          <w:color w:val="000000" w:themeColor="text1"/>
        </w:rPr>
        <w:t xml:space="preserve">renal tissues from healthy and AKI mice treated with </w:t>
      </w:r>
      <w:proofErr w:type="spellStart"/>
      <w:r w:rsidR="005574D6" w:rsidRPr="005574D6">
        <w:rPr>
          <w:rFonts w:ascii="Times New Roman" w:hAnsi="Times New Roman" w:cs="Times New Roman"/>
          <w:color w:val="000000" w:themeColor="text1"/>
        </w:rPr>
        <w:t>SENs.</w:t>
      </w:r>
      <w:proofErr w:type="spellEnd"/>
    </w:p>
    <w:p w14:paraId="17C2B8B4" w14:textId="77777777" w:rsidR="00D50A4B" w:rsidRPr="00D30D94" w:rsidRDefault="00D50A4B" w:rsidP="00796BD2">
      <w:pPr>
        <w:adjustRightInd/>
        <w:snapToGrid/>
        <w:spacing w:line="360" w:lineRule="auto"/>
        <w:ind w:firstLine="0"/>
        <w:jc w:val="left"/>
        <w:rPr>
          <w:rFonts w:ascii="Times New Roman" w:hAnsi="Times New Roman" w:cs="Times New Roman"/>
          <w:bCs/>
        </w:rPr>
      </w:pPr>
    </w:p>
    <w:p w14:paraId="24348176" w14:textId="00ACFC95" w:rsidR="00D50A4B" w:rsidRPr="00D30D94" w:rsidRDefault="00690746" w:rsidP="00D50A4B">
      <w:pPr>
        <w:ind w:firstLine="0"/>
        <w:jc w:val="center"/>
        <w:rPr>
          <w:rFonts w:ascii="Times New Roman" w:hAnsi="Times New Roman" w:cs="Times New Roman"/>
          <w:color w:val="0070C0"/>
        </w:rPr>
      </w:pPr>
      <w:r w:rsidRPr="00690746">
        <w:rPr>
          <w:rFonts w:ascii="Times New Roman" w:hAnsi="Times New Roman" w:cs="Times New Roman"/>
          <w:color w:val="0070C0"/>
        </w:rPr>
        <w:lastRenderedPageBreak/>
        <w:drawing>
          <wp:inline distT="0" distB="0" distL="0" distR="0" wp14:anchorId="076294BB" wp14:editId="1BE50F46">
            <wp:extent cx="5738648" cy="6387465"/>
            <wp:effectExtent l="0" t="0" r="0" b="0"/>
            <wp:docPr id="23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34311FFD-AEC6-49A8-BC8B-898D07C321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34311FFD-AEC6-49A8-BC8B-898D07C321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1" r="-1683"/>
                    <a:stretch/>
                  </pic:blipFill>
                  <pic:spPr bwMode="auto">
                    <a:xfrm>
                      <a:off x="0" y="0"/>
                      <a:ext cx="5744055" cy="63934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74035" w14:textId="283D41E4" w:rsidR="006A7048" w:rsidRPr="00D30D94" w:rsidRDefault="00D50A4B" w:rsidP="00536C9F">
      <w:pPr>
        <w:spacing w:line="360" w:lineRule="auto"/>
        <w:ind w:firstLine="0"/>
        <w:rPr>
          <w:rFonts w:ascii="Times New Roman" w:hAnsi="Times New Roman" w:cs="Times New Roman"/>
          <w:bCs/>
        </w:rPr>
      </w:pPr>
      <w:r w:rsidRPr="00D30D94">
        <w:rPr>
          <w:rFonts w:ascii="Times New Roman" w:hAnsi="Times New Roman" w:cs="Times New Roman" w:hint="eastAsia"/>
          <w:b/>
          <w:color w:val="000000" w:themeColor="text1"/>
        </w:rPr>
        <w:t>S</w:t>
      </w:r>
      <w:r w:rsidRPr="00D30D94">
        <w:rPr>
          <w:rFonts w:ascii="Times New Roman" w:hAnsi="Times New Roman" w:cs="Times New Roman"/>
          <w:b/>
          <w:color w:val="000000" w:themeColor="text1"/>
        </w:rPr>
        <w:t>upplementary Figure 1</w:t>
      </w:r>
      <w:r w:rsidR="00690746">
        <w:rPr>
          <w:rFonts w:ascii="Times New Roman" w:hAnsi="Times New Roman" w:cs="Times New Roman"/>
          <w:b/>
          <w:color w:val="000000" w:themeColor="text1"/>
        </w:rPr>
        <w:t>1</w:t>
      </w:r>
      <w:r w:rsidRPr="00D30D94">
        <w:rPr>
          <w:rFonts w:ascii="Times New Roman" w:hAnsi="Times New Roman" w:cs="Times New Roman"/>
          <w:b/>
          <w:color w:val="000000" w:themeColor="text1"/>
        </w:rPr>
        <w:t xml:space="preserve">. </w:t>
      </w:r>
      <w:r w:rsidR="002A2641" w:rsidRPr="002A2641">
        <w:rPr>
          <w:rFonts w:ascii="Times New Roman" w:hAnsi="Times New Roman" w:cs="Times New Roman"/>
          <w:color w:val="000000" w:themeColor="text1"/>
        </w:rPr>
        <w:t xml:space="preserve">Uncropped western blot data corresponding to </w:t>
      </w:r>
      <w:r w:rsidR="002A2641" w:rsidRPr="002A2641">
        <w:rPr>
          <w:rFonts w:ascii="Times New Roman" w:hAnsi="Times New Roman" w:cs="Times New Roman"/>
          <w:b/>
          <w:color w:val="000000" w:themeColor="text1"/>
        </w:rPr>
        <w:t>Figure 5C</w:t>
      </w:r>
      <w:r w:rsidR="002A2641" w:rsidRPr="002A2641">
        <w:rPr>
          <w:rFonts w:ascii="Times New Roman" w:hAnsi="Times New Roman" w:cs="Times New Roman"/>
          <w:color w:val="000000" w:themeColor="text1"/>
        </w:rPr>
        <w:t>.</w:t>
      </w:r>
      <w:r w:rsidR="006A7048" w:rsidRPr="00D30D94">
        <w:rPr>
          <w:rFonts w:ascii="Times New Roman" w:hAnsi="Times New Roman" w:cs="Times New Roman"/>
          <w:bCs/>
        </w:rPr>
        <w:br w:type="page"/>
      </w:r>
    </w:p>
    <w:p w14:paraId="6746F327" w14:textId="2428315F" w:rsidR="00490C3E" w:rsidRPr="00D30D94" w:rsidRDefault="00EE3C64" w:rsidP="00490C3E">
      <w:pPr>
        <w:shd w:val="clear" w:color="auto" w:fill="FFFFFF"/>
        <w:ind w:firstLine="0"/>
        <w:jc w:val="center"/>
        <w:textAlignment w:val="baseline"/>
        <w:rPr>
          <w:rFonts w:ascii="Times New Roman" w:eastAsia="맑은 고딕" w:hAnsi="Times New Roman" w:cs="Times New Roman"/>
          <w:color w:val="000000"/>
        </w:rPr>
      </w:pPr>
      <w:r w:rsidRPr="00EE3C64">
        <w:rPr>
          <w:rFonts w:ascii="Times New Roman" w:eastAsia="맑은 고딕" w:hAnsi="Times New Roman" w:cs="Times New Roman"/>
          <w:color w:val="000000"/>
        </w:rPr>
        <w:lastRenderedPageBreak/>
        <w:drawing>
          <wp:inline distT="0" distB="0" distL="0" distR="0" wp14:anchorId="34FADB69" wp14:editId="1C47F410">
            <wp:extent cx="6263640" cy="2563495"/>
            <wp:effectExtent l="0" t="0" r="3810" b="8255"/>
            <wp:docPr id="26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83486C4C-8992-4526-AC3B-553FCE550A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83486C4C-8992-4526-AC3B-553FCE550A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2005F" w14:textId="6D002BAE" w:rsidR="00EC30F7" w:rsidRPr="00AE3AA6" w:rsidRDefault="00490C3E" w:rsidP="00EE3C64">
      <w:pPr>
        <w:shd w:val="clear" w:color="auto" w:fill="FFFFFF"/>
        <w:spacing w:line="360" w:lineRule="auto"/>
        <w:ind w:firstLine="0"/>
        <w:jc w:val="left"/>
        <w:textAlignment w:val="baseline"/>
        <w:rPr>
          <w:rFonts w:ascii="Times New Roman" w:hAnsi="Times New Roman" w:cs="Times New Roman"/>
          <w:bCs/>
        </w:rPr>
      </w:pPr>
      <w:r w:rsidRPr="00D30D94">
        <w:rPr>
          <w:rFonts w:ascii="Times New Roman" w:eastAsia="맑은 고딕" w:hAnsi="Times New Roman" w:cs="Times New Roman" w:hint="eastAsia"/>
          <w:b/>
          <w:color w:val="000000" w:themeColor="text1"/>
        </w:rPr>
        <w:t>S</w:t>
      </w:r>
      <w:r w:rsidRPr="00D30D94">
        <w:rPr>
          <w:rFonts w:ascii="Times New Roman" w:eastAsia="맑은 고딕" w:hAnsi="Times New Roman" w:cs="Times New Roman"/>
          <w:b/>
          <w:color w:val="000000" w:themeColor="text1"/>
        </w:rPr>
        <w:t>upplementary Figure 1</w:t>
      </w:r>
      <w:r w:rsidR="00EE3C64">
        <w:rPr>
          <w:rFonts w:ascii="Times New Roman" w:eastAsia="맑은 고딕" w:hAnsi="Times New Roman" w:cs="Times New Roman"/>
          <w:b/>
          <w:color w:val="000000" w:themeColor="text1"/>
        </w:rPr>
        <w:t>2</w:t>
      </w:r>
      <w:r w:rsidRPr="00D30D94">
        <w:rPr>
          <w:rFonts w:ascii="Times New Roman" w:eastAsia="맑은 고딕" w:hAnsi="Times New Roman" w:cs="Times New Roman"/>
          <w:b/>
          <w:color w:val="000000" w:themeColor="text1"/>
        </w:rPr>
        <w:t xml:space="preserve">. </w:t>
      </w:r>
      <w:r w:rsidR="009E60BF" w:rsidRPr="009E60BF">
        <w:rPr>
          <w:rFonts w:ascii="Times New Roman" w:hAnsi="Times New Roman" w:cs="Times New Roman"/>
          <w:bCs/>
        </w:rPr>
        <w:t>Detail information on hematological parameters.</w:t>
      </w:r>
      <w:bookmarkStart w:id="1" w:name="_GoBack"/>
      <w:bookmarkEnd w:id="1"/>
    </w:p>
    <w:sectPr w:rsidR="00EC30F7" w:rsidRPr="00AE3AA6" w:rsidSect="00DB27AE">
      <w:headerReference w:type="even" r:id="rId19"/>
      <w:headerReference w:type="default" r:id="rId20"/>
      <w:footerReference w:type="default" r:id="rId21"/>
      <w:pgSz w:w="11906" w:h="16838"/>
      <w:pgMar w:top="1134" w:right="1021" w:bottom="1134" w:left="1021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57940" w14:textId="77777777" w:rsidR="000C2CB3" w:rsidRDefault="000C2CB3">
      <w:pPr>
        <w:spacing w:line="240" w:lineRule="auto"/>
      </w:pPr>
      <w:r>
        <w:separator/>
      </w:r>
    </w:p>
  </w:endnote>
  <w:endnote w:type="continuationSeparator" w:id="0">
    <w:p w14:paraId="3C8550FE" w14:textId="77777777" w:rsidR="000C2CB3" w:rsidRDefault="000C2C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B8F94" w14:textId="77777777" w:rsidR="0038532D" w:rsidRDefault="0038532D">
    <w:pPr>
      <w:pStyle w:val="a5"/>
      <w:jc w:val="center"/>
      <w:rPr>
        <w:color w:val="000000"/>
      </w:rPr>
    </w:pPr>
    <w:r>
      <w:rPr>
        <w:color w:val="000000"/>
        <w:lang w:val="zh-CN"/>
      </w:rPr>
      <w:t xml:space="preserve"> </w:t>
    </w:r>
    <w:r>
      <w:rPr>
        <w:color w:val="000000"/>
      </w:rPr>
      <w:fldChar w:fldCharType="begin"/>
    </w:r>
    <w:r>
      <w:rPr>
        <w:color w:val="000000"/>
      </w:rPr>
      <w:instrText>PAGE  \* Arabic  \* MERGEFORMAT</w:instrText>
    </w:r>
    <w:r>
      <w:rPr>
        <w:color w:val="000000"/>
      </w:rPr>
      <w:fldChar w:fldCharType="separate"/>
    </w:r>
    <w:r>
      <w:rPr>
        <w:color w:val="000000"/>
        <w:lang w:val="zh-CN" w:eastAsia="ko-KR"/>
      </w:rPr>
      <w:t>1</w:t>
    </w:r>
    <w:r>
      <w:rPr>
        <w:color w:val="000000"/>
      </w:rPr>
      <w:fldChar w:fldCharType="end"/>
    </w:r>
    <w:r>
      <w:rPr>
        <w:color w:val="000000"/>
        <w:lang w:val="zh-CN"/>
      </w:rPr>
      <w:t xml:space="preserve"> / </w:t>
    </w:r>
    <w:r>
      <w:rPr>
        <w:color w:val="000000"/>
      </w:rPr>
      <w:fldChar w:fldCharType="begin"/>
    </w:r>
    <w:r>
      <w:rPr>
        <w:color w:val="000000"/>
      </w:rPr>
      <w:instrText>NUMPAGES  \* Arabic  \* MERGEFORMAT</w:instrText>
    </w:r>
    <w:r>
      <w:rPr>
        <w:color w:val="000000"/>
      </w:rPr>
      <w:fldChar w:fldCharType="separate"/>
    </w:r>
    <w:r>
      <w:rPr>
        <w:color w:val="000000"/>
        <w:lang w:val="zh-CN" w:eastAsia="ko-KR"/>
      </w:rPr>
      <w:t>58</w:t>
    </w:r>
    <w:r>
      <w:rPr>
        <w:color w:val="000000"/>
      </w:rPr>
      <w:fldChar w:fldCharType="end"/>
    </w:r>
  </w:p>
  <w:p w14:paraId="299FF3DD" w14:textId="77777777" w:rsidR="0038532D" w:rsidRDefault="0038532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88219" w14:textId="77777777" w:rsidR="000C2CB3" w:rsidRDefault="000C2CB3">
      <w:pPr>
        <w:spacing w:line="240" w:lineRule="auto"/>
      </w:pPr>
      <w:r>
        <w:separator/>
      </w:r>
    </w:p>
  </w:footnote>
  <w:footnote w:type="continuationSeparator" w:id="0">
    <w:p w14:paraId="1AFB4BA9" w14:textId="77777777" w:rsidR="000C2CB3" w:rsidRDefault="000C2C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E3D95" w14:textId="77777777" w:rsidR="0038532D" w:rsidRDefault="0038532D">
    <w:pPr>
      <w:pStyle w:val="a6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D2219" w14:textId="77777777" w:rsidR="0038532D" w:rsidRDefault="0038532D">
    <w:pPr>
      <w:pStyle w:val="a6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N7c0MrG0MLC0MDdV0lEKTi0uzszPAykwsqgFAANhIQ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 Biotechnology&lt;/Style&gt;&lt;LeftDelim&gt;{&lt;/LeftDelim&gt;&lt;RightDelim&gt;}&lt;/RightDelim&gt;&lt;FontName&gt;宋体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fsr0zwoe5drueezt35swa30sxt2w9r52ws&quot;&gt;Neo-、15&lt;record-ids&gt;&lt;item&gt;2&lt;/item&gt;&lt;item&gt;8&lt;/item&gt;&lt;item&gt;25&lt;/item&gt;&lt;item&gt;27&lt;/item&gt;&lt;item&gt;28&lt;/item&gt;&lt;item&gt;31&lt;/item&gt;&lt;item&gt;34&lt;/item&gt;&lt;item&gt;35&lt;/item&gt;&lt;item&gt;36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3&lt;/item&gt;&lt;item&gt;54&lt;/item&gt;&lt;item&gt;56&lt;/item&gt;&lt;item&gt;57&lt;/item&gt;&lt;item&gt;58&lt;/item&gt;&lt;item&gt;60&lt;/item&gt;&lt;item&gt;61&lt;/item&gt;&lt;item&gt;72&lt;/item&gt;&lt;item&gt;73&lt;/item&gt;&lt;item&gt;74&lt;/item&gt;&lt;item&gt;75&lt;/item&gt;&lt;item&gt;76&lt;/item&gt;&lt;item&gt;77&lt;/item&gt;&lt;item&gt;78&lt;/item&gt;&lt;item&gt;80&lt;/item&gt;&lt;item&gt;81&lt;/item&gt;&lt;/record-ids&gt;&lt;/item&gt;&lt;/Libraries&gt;"/>
  </w:docVars>
  <w:rsids>
    <w:rsidRoot w:val="005E4327"/>
    <w:rsid w:val="0000277C"/>
    <w:rsid w:val="00004CCF"/>
    <w:rsid w:val="0000624D"/>
    <w:rsid w:val="0000672A"/>
    <w:rsid w:val="00011D44"/>
    <w:rsid w:val="000126CD"/>
    <w:rsid w:val="00017565"/>
    <w:rsid w:val="00020DE3"/>
    <w:rsid w:val="000212A5"/>
    <w:rsid w:val="00023D68"/>
    <w:rsid w:val="00025E1E"/>
    <w:rsid w:val="00031420"/>
    <w:rsid w:val="00032A2B"/>
    <w:rsid w:val="000352E1"/>
    <w:rsid w:val="000371A7"/>
    <w:rsid w:val="00037C70"/>
    <w:rsid w:val="00041A48"/>
    <w:rsid w:val="00045377"/>
    <w:rsid w:val="00046AB7"/>
    <w:rsid w:val="00050D0D"/>
    <w:rsid w:val="000517A6"/>
    <w:rsid w:val="00052E19"/>
    <w:rsid w:val="000537AE"/>
    <w:rsid w:val="000558BC"/>
    <w:rsid w:val="000602FD"/>
    <w:rsid w:val="00060D50"/>
    <w:rsid w:val="00062DAB"/>
    <w:rsid w:val="0006407C"/>
    <w:rsid w:val="00064D71"/>
    <w:rsid w:val="00070460"/>
    <w:rsid w:val="00073C6C"/>
    <w:rsid w:val="00075B35"/>
    <w:rsid w:val="00080AD8"/>
    <w:rsid w:val="000811EF"/>
    <w:rsid w:val="000825FF"/>
    <w:rsid w:val="00083F49"/>
    <w:rsid w:val="000850AF"/>
    <w:rsid w:val="000871D0"/>
    <w:rsid w:val="00093FF4"/>
    <w:rsid w:val="000944FD"/>
    <w:rsid w:val="0009513D"/>
    <w:rsid w:val="0009787E"/>
    <w:rsid w:val="000A0002"/>
    <w:rsid w:val="000A18FC"/>
    <w:rsid w:val="000A36EE"/>
    <w:rsid w:val="000A4DF8"/>
    <w:rsid w:val="000A4E29"/>
    <w:rsid w:val="000A5A5D"/>
    <w:rsid w:val="000B06B3"/>
    <w:rsid w:val="000B3715"/>
    <w:rsid w:val="000B4429"/>
    <w:rsid w:val="000B47A1"/>
    <w:rsid w:val="000B4E60"/>
    <w:rsid w:val="000B6F2B"/>
    <w:rsid w:val="000B7436"/>
    <w:rsid w:val="000C0A9C"/>
    <w:rsid w:val="000C1D92"/>
    <w:rsid w:val="000C2CB3"/>
    <w:rsid w:val="000C2EA3"/>
    <w:rsid w:val="000D0790"/>
    <w:rsid w:val="000D12A9"/>
    <w:rsid w:val="000D4D14"/>
    <w:rsid w:val="000D658A"/>
    <w:rsid w:val="000E06F0"/>
    <w:rsid w:val="000E0D59"/>
    <w:rsid w:val="000E1105"/>
    <w:rsid w:val="000E16BF"/>
    <w:rsid w:val="000E433C"/>
    <w:rsid w:val="000E54CC"/>
    <w:rsid w:val="000E7B90"/>
    <w:rsid w:val="000F0563"/>
    <w:rsid w:val="000F1B0E"/>
    <w:rsid w:val="000F301A"/>
    <w:rsid w:val="000F3A54"/>
    <w:rsid w:val="000F46E9"/>
    <w:rsid w:val="000F5F2B"/>
    <w:rsid w:val="0010006F"/>
    <w:rsid w:val="00100CB2"/>
    <w:rsid w:val="00101892"/>
    <w:rsid w:val="00103387"/>
    <w:rsid w:val="001073A4"/>
    <w:rsid w:val="001078A4"/>
    <w:rsid w:val="0011238E"/>
    <w:rsid w:val="00113BE4"/>
    <w:rsid w:val="00113DB7"/>
    <w:rsid w:val="00113EA7"/>
    <w:rsid w:val="001165B9"/>
    <w:rsid w:val="00117083"/>
    <w:rsid w:val="001174FE"/>
    <w:rsid w:val="001176A9"/>
    <w:rsid w:val="001202F0"/>
    <w:rsid w:val="00122A62"/>
    <w:rsid w:val="001254E5"/>
    <w:rsid w:val="001271F3"/>
    <w:rsid w:val="00127768"/>
    <w:rsid w:val="00127A8F"/>
    <w:rsid w:val="00130903"/>
    <w:rsid w:val="00130948"/>
    <w:rsid w:val="00131837"/>
    <w:rsid w:val="00131BB1"/>
    <w:rsid w:val="00133B68"/>
    <w:rsid w:val="00135326"/>
    <w:rsid w:val="00136F69"/>
    <w:rsid w:val="00140BCA"/>
    <w:rsid w:val="001418BC"/>
    <w:rsid w:val="00141A43"/>
    <w:rsid w:val="00142664"/>
    <w:rsid w:val="00142BF2"/>
    <w:rsid w:val="001454D1"/>
    <w:rsid w:val="00145AFD"/>
    <w:rsid w:val="001470EC"/>
    <w:rsid w:val="0015497A"/>
    <w:rsid w:val="00154C97"/>
    <w:rsid w:val="00155EB9"/>
    <w:rsid w:val="0015772A"/>
    <w:rsid w:val="00157B18"/>
    <w:rsid w:val="001601C1"/>
    <w:rsid w:val="001613D2"/>
    <w:rsid w:val="00161890"/>
    <w:rsid w:val="00165F4B"/>
    <w:rsid w:val="00166565"/>
    <w:rsid w:val="00167987"/>
    <w:rsid w:val="00167BB1"/>
    <w:rsid w:val="00172324"/>
    <w:rsid w:val="001742CD"/>
    <w:rsid w:val="001772AA"/>
    <w:rsid w:val="00180924"/>
    <w:rsid w:val="00181585"/>
    <w:rsid w:val="00181ADC"/>
    <w:rsid w:val="001827A9"/>
    <w:rsid w:val="001858FF"/>
    <w:rsid w:val="0019159A"/>
    <w:rsid w:val="00191718"/>
    <w:rsid w:val="0019777D"/>
    <w:rsid w:val="00197DFE"/>
    <w:rsid w:val="001A1222"/>
    <w:rsid w:val="001A2E65"/>
    <w:rsid w:val="001A46D8"/>
    <w:rsid w:val="001A73F8"/>
    <w:rsid w:val="001A7FCF"/>
    <w:rsid w:val="001B07D6"/>
    <w:rsid w:val="001B10FD"/>
    <w:rsid w:val="001B1873"/>
    <w:rsid w:val="001B29BD"/>
    <w:rsid w:val="001B356D"/>
    <w:rsid w:val="001B5646"/>
    <w:rsid w:val="001B5DA9"/>
    <w:rsid w:val="001B75FC"/>
    <w:rsid w:val="001C072E"/>
    <w:rsid w:val="001C3FA3"/>
    <w:rsid w:val="001C710C"/>
    <w:rsid w:val="001D442E"/>
    <w:rsid w:val="001D5F40"/>
    <w:rsid w:val="001D5FF7"/>
    <w:rsid w:val="001E13AD"/>
    <w:rsid w:val="001E243B"/>
    <w:rsid w:val="001E28D2"/>
    <w:rsid w:val="001E2ABC"/>
    <w:rsid w:val="001E2E7F"/>
    <w:rsid w:val="001E31E4"/>
    <w:rsid w:val="001F0ED8"/>
    <w:rsid w:val="001F18E4"/>
    <w:rsid w:val="001F2D65"/>
    <w:rsid w:val="001F3AB5"/>
    <w:rsid w:val="001F3C9D"/>
    <w:rsid w:val="001F4E95"/>
    <w:rsid w:val="001F4F6B"/>
    <w:rsid w:val="001F593C"/>
    <w:rsid w:val="001F5EFE"/>
    <w:rsid w:val="001F79FD"/>
    <w:rsid w:val="001F7BD0"/>
    <w:rsid w:val="00200143"/>
    <w:rsid w:val="00201CC9"/>
    <w:rsid w:val="0020326F"/>
    <w:rsid w:val="00203D44"/>
    <w:rsid w:val="00203F26"/>
    <w:rsid w:val="00204E5F"/>
    <w:rsid w:val="002054EA"/>
    <w:rsid w:val="00205867"/>
    <w:rsid w:val="00205D29"/>
    <w:rsid w:val="0020673D"/>
    <w:rsid w:val="00206C58"/>
    <w:rsid w:val="00207199"/>
    <w:rsid w:val="0021151D"/>
    <w:rsid w:val="00216B14"/>
    <w:rsid w:val="002202DC"/>
    <w:rsid w:val="00221000"/>
    <w:rsid w:val="00230132"/>
    <w:rsid w:val="002321B6"/>
    <w:rsid w:val="00233691"/>
    <w:rsid w:val="00233EAE"/>
    <w:rsid w:val="00236C96"/>
    <w:rsid w:val="00237FA8"/>
    <w:rsid w:val="002407A9"/>
    <w:rsid w:val="00241886"/>
    <w:rsid w:val="0024307B"/>
    <w:rsid w:val="002461DB"/>
    <w:rsid w:val="00251445"/>
    <w:rsid w:val="00251733"/>
    <w:rsid w:val="00254074"/>
    <w:rsid w:val="00254A62"/>
    <w:rsid w:val="00257E94"/>
    <w:rsid w:val="002601D3"/>
    <w:rsid w:val="002612DD"/>
    <w:rsid w:val="002638AA"/>
    <w:rsid w:val="00263AD7"/>
    <w:rsid w:val="00263B59"/>
    <w:rsid w:val="002646F0"/>
    <w:rsid w:val="00266625"/>
    <w:rsid w:val="00267435"/>
    <w:rsid w:val="002676F9"/>
    <w:rsid w:val="0027022F"/>
    <w:rsid w:val="002707A8"/>
    <w:rsid w:val="00270957"/>
    <w:rsid w:val="00270B7D"/>
    <w:rsid w:val="00273583"/>
    <w:rsid w:val="0027771D"/>
    <w:rsid w:val="00280436"/>
    <w:rsid w:val="0028057A"/>
    <w:rsid w:val="0028102E"/>
    <w:rsid w:val="002824FC"/>
    <w:rsid w:val="00282A71"/>
    <w:rsid w:val="00283F61"/>
    <w:rsid w:val="00285EA0"/>
    <w:rsid w:val="00286736"/>
    <w:rsid w:val="00286954"/>
    <w:rsid w:val="00290255"/>
    <w:rsid w:val="00290626"/>
    <w:rsid w:val="002908C8"/>
    <w:rsid w:val="00292269"/>
    <w:rsid w:val="00293BD4"/>
    <w:rsid w:val="0029580C"/>
    <w:rsid w:val="00296662"/>
    <w:rsid w:val="00296DA1"/>
    <w:rsid w:val="002A065E"/>
    <w:rsid w:val="002A1E7C"/>
    <w:rsid w:val="002A2366"/>
    <w:rsid w:val="002A252C"/>
    <w:rsid w:val="002A2641"/>
    <w:rsid w:val="002A3A7E"/>
    <w:rsid w:val="002A3AB0"/>
    <w:rsid w:val="002A460B"/>
    <w:rsid w:val="002A4759"/>
    <w:rsid w:val="002A5367"/>
    <w:rsid w:val="002A5E8C"/>
    <w:rsid w:val="002A7B82"/>
    <w:rsid w:val="002B02FA"/>
    <w:rsid w:val="002B030B"/>
    <w:rsid w:val="002B0C1E"/>
    <w:rsid w:val="002B2975"/>
    <w:rsid w:val="002B2ED7"/>
    <w:rsid w:val="002B336E"/>
    <w:rsid w:val="002B4DF8"/>
    <w:rsid w:val="002B7A3A"/>
    <w:rsid w:val="002B7DF3"/>
    <w:rsid w:val="002C0352"/>
    <w:rsid w:val="002C05F3"/>
    <w:rsid w:val="002C08AC"/>
    <w:rsid w:val="002C1154"/>
    <w:rsid w:val="002C11C4"/>
    <w:rsid w:val="002C22CE"/>
    <w:rsid w:val="002C2354"/>
    <w:rsid w:val="002C25A1"/>
    <w:rsid w:val="002C5A68"/>
    <w:rsid w:val="002D07EC"/>
    <w:rsid w:val="002D1EFE"/>
    <w:rsid w:val="002D2441"/>
    <w:rsid w:val="002D41BE"/>
    <w:rsid w:val="002D6918"/>
    <w:rsid w:val="002E02BE"/>
    <w:rsid w:val="002E3111"/>
    <w:rsid w:val="002E4922"/>
    <w:rsid w:val="002E7CED"/>
    <w:rsid w:val="002F0C35"/>
    <w:rsid w:val="002F5DDF"/>
    <w:rsid w:val="002F7D2F"/>
    <w:rsid w:val="002F7FD4"/>
    <w:rsid w:val="003018C9"/>
    <w:rsid w:val="00301982"/>
    <w:rsid w:val="003039B2"/>
    <w:rsid w:val="0030622D"/>
    <w:rsid w:val="003100EA"/>
    <w:rsid w:val="003115E8"/>
    <w:rsid w:val="0031295F"/>
    <w:rsid w:val="003143A2"/>
    <w:rsid w:val="00317782"/>
    <w:rsid w:val="003205FA"/>
    <w:rsid w:val="003231EE"/>
    <w:rsid w:val="003234A3"/>
    <w:rsid w:val="00323582"/>
    <w:rsid w:val="0032442A"/>
    <w:rsid w:val="0032687A"/>
    <w:rsid w:val="00326E32"/>
    <w:rsid w:val="0033074E"/>
    <w:rsid w:val="003317F1"/>
    <w:rsid w:val="00331BC7"/>
    <w:rsid w:val="0033362E"/>
    <w:rsid w:val="00340439"/>
    <w:rsid w:val="00341BF8"/>
    <w:rsid w:val="00341E51"/>
    <w:rsid w:val="003429BB"/>
    <w:rsid w:val="00342FA9"/>
    <w:rsid w:val="003437D2"/>
    <w:rsid w:val="0034513F"/>
    <w:rsid w:val="003470DC"/>
    <w:rsid w:val="00347D95"/>
    <w:rsid w:val="00351259"/>
    <w:rsid w:val="00351281"/>
    <w:rsid w:val="0035153F"/>
    <w:rsid w:val="003546B8"/>
    <w:rsid w:val="00354755"/>
    <w:rsid w:val="0035495F"/>
    <w:rsid w:val="003554F6"/>
    <w:rsid w:val="00356924"/>
    <w:rsid w:val="00360A0D"/>
    <w:rsid w:val="00364A30"/>
    <w:rsid w:val="003707C8"/>
    <w:rsid w:val="00372261"/>
    <w:rsid w:val="00372639"/>
    <w:rsid w:val="00374FEB"/>
    <w:rsid w:val="0037553B"/>
    <w:rsid w:val="003807E7"/>
    <w:rsid w:val="0038220B"/>
    <w:rsid w:val="003825CC"/>
    <w:rsid w:val="0038299B"/>
    <w:rsid w:val="00382BE9"/>
    <w:rsid w:val="00382D62"/>
    <w:rsid w:val="0038532D"/>
    <w:rsid w:val="003872F3"/>
    <w:rsid w:val="00390483"/>
    <w:rsid w:val="003933CB"/>
    <w:rsid w:val="00393A12"/>
    <w:rsid w:val="003966E7"/>
    <w:rsid w:val="00396E10"/>
    <w:rsid w:val="003A1B74"/>
    <w:rsid w:val="003A4C7F"/>
    <w:rsid w:val="003A56E0"/>
    <w:rsid w:val="003A5D38"/>
    <w:rsid w:val="003A77F1"/>
    <w:rsid w:val="003A7AAE"/>
    <w:rsid w:val="003B0978"/>
    <w:rsid w:val="003B1063"/>
    <w:rsid w:val="003B1119"/>
    <w:rsid w:val="003B44B7"/>
    <w:rsid w:val="003B59FA"/>
    <w:rsid w:val="003B665D"/>
    <w:rsid w:val="003B6A5E"/>
    <w:rsid w:val="003C22B6"/>
    <w:rsid w:val="003C2A28"/>
    <w:rsid w:val="003C6AE2"/>
    <w:rsid w:val="003D0902"/>
    <w:rsid w:val="003D1566"/>
    <w:rsid w:val="003D1E47"/>
    <w:rsid w:val="003D53E5"/>
    <w:rsid w:val="003D7A2E"/>
    <w:rsid w:val="003E0425"/>
    <w:rsid w:val="003E20F7"/>
    <w:rsid w:val="003E5D61"/>
    <w:rsid w:val="003E7562"/>
    <w:rsid w:val="003E7B7A"/>
    <w:rsid w:val="003F03C2"/>
    <w:rsid w:val="003F1488"/>
    <w:rsid w:val="003F25DD"/>
    <w:rsid w:val="003F2DDE"/>
    <w:rsid w:val="003F4A6A"/>
    <w:rsid w:val="003F7973"/>
    <w:rsid w:val="003F7FA1"/>
    <w:rsid w:val="00400817"/>
    <w:rsid w:val="0040463A"/>
    <w:rsid w:val="0040469F"/>
    <w:rsid w:val="004054EF"/>
    <w:rsid w:val="0040692B"/>
    <w:rsid w:val="00415798"/>
    <w:rsid w:val="004169D3"/>
    <w:rsid w:val="004201CF"/>
    <w:rsid w:val="00420D19"/>
    <w:rsid w:val="00425618"/>
    <w:rsid w:val="00430A0F"/>
    <w:rsid w:val="00432522"/>
    <w:rsid w:val="00433145"/>
    <w:rsid w:val="00434DEB"/>
    <w:rsid w:val="00435A1D"/>
    <w:rsid w:val="00436672"/>
    <w:rsid w:val="00441AE4"/>
    <w:rsid w:val="00442754"/>
    <w:rsid w:val="00443FA6"/>
    <w:rsid w:val="00443FBC"/>
    <w:rsid w:val="00445EDA"/>
    <w:rsid w:val="00446939"/>
    <w:rsid w:val="00454811"/>
    <w:rsid w:val="00454F30"/>
    <w:rsid w:val="00455D2E"/>
    <w:rsid w:val="00456211"/>
    <w:rsid w:val="00456FA8"/>
    <w:rsid w:val="00457319"/>
    <w:rsid w:val="004574DB"/>
    <w:rsid w:val="00457AED"/>
    <w:rsid w:val="00457CB4"/>
    <w:rsid w:val="00460221"/>
    <w:rsid w:val="004612AF"/>
    <w:rsid w:val="00463387"/>
    <w:rsid w:val="004679FF"/>
    <w:rsid w:val="00467D4D"/>
    <w:rsid w:val="0047180D"/>
    <w:rsid w:val="00474E4D"/>
    <w:rsid w:val="00481BFA"/>
    <w:rsid w:val="004844BC"/>
    <w:rsid w:val="00485576"/>
    <w:rsid w:val="00490C3E"/>
    <w:rsid w:val="004910A2"/>
    <w:rsid w:val="00491534"/>
    <w:rsid w:val="004936F2"/>
    <w:rsid w:val="00494A17"/>
    <w:rsid w:val="00496527"/>
    <w:rsid w:val="004A104B"/>
    <w:rsid w:val="004A133F"/>
    <w:rsid w:val="004A1C29"/>
    <w:rsid w:val="004A3F59"/>
    <w:rsid w:val="004A6BAB"/>
    <w:rsid w:val="004A75B4"/>
    <w:rsid w:val="004A7BB9"/>
    <w:rsid w:val="004B06C8"/>
    <w:rsid w:val="004B279E"/>
    <w:rsid w:val="004B2CD4"/>
    <w:rsid w:val="004B4B68"/>
    <w:rsid w:val="004B51E4"/>
    <w:rsid w:val="004B5E84"/>
    <w:rsid w:val="004B68D3"/>
    <w:rsid w:val="004B6C5E"/>
    <w:rsid w:val="004C0655"/>
    <w:rsid w:val="004C3E34"/>
    <w:rsid w:val="004C4190"/>
    <w:rsid w:val="004C5CA9"/>
    <w:rsid w:val="004C707B"/>
    <w:rsid w:val="004D046F"/>
    <w:rsid w:val="004D0566"/>
    <w:rsid w:val="004D22ED"/>
    <w:rsid w:val="004D2F4C"/>
    <w:rsid w:val="004D5166"/>
    <w:rsid w:val="004E4AD1"/>
    <w:rsid w:val="004E6EF9"/>
    <w:rsid w:val="004F03F2"/>
    <w:rsid w:val="004F30A7"/>
    <w:rsid w:val="004F3A30"/>
    <w:rsid w:val="004F7D55"/>
    <w:rsid w:val="0050113C"/>
    <w:rsid w:val="005012F0"/>
    <w:rsid w:val="005057BB"/>
    <w:rsid w:val="005067FB"/>
    <w:rsid w:val="00506C3D"/>
    <w:rsid w:val="005102C2"/>
    <w:rsid w:val="00510C8D"/>
    <w:rsid w:val="00515BE7"/>
    <w:rsid w:val="00515FF6"/>
    <w:rsid w:val="005202AD"/>
    <w:rsid w:val="00520ADB"/>
    <w:rsid w:val="005216D0"/>
    <w:rsid w:val="0052222D"/>
    <w:rsid w:val="005235F2"/>
    <w:rsid w:val="00525AFC"/>
    <w:rsid w:val="00532CD4"/>
    <w:rsid w:val="00536C9F"/>
    <w:rsid w:val="005376B9"/>
    <w:rsid w:val="0054091E"/>
    <w:rsid w:val="00540E80"/>
    <w:rsid w:val="00540F07"/>
    <w:rsid w:val="0054406A"/>
    <w:rsid w:val="00545060"/>
    <w:rsid w:val="00545FA2"/>
    <w:rsid w:val="00550C79"/>
    <w:rsid w:val="00550D03"/>
    <w:rsid w:val="00551C06"/>
    <w:rsid w:val="00552781"/>
    <w:rsid w:val="00552F7F"/>
    <w:rsid w:val="005535AE"/>
    <w:rsid w:val="00557277"/>
    <w:rsid w:val="005574D6"/>
    <w:rsid w:val="00557DC5"/>
    <w:rsid w:val="005616BC"/>
    <w:rsid w:val="00564CE7"/>
    <w:rsid w:val="005677C8"/>
    <w:rsid w:val="00573755"/>
    <w:rsid w:val="00575C1E"/>
    <w:rsid w:val="00575E58"/>
    <w:rsid w:val="00576338"/>
    <w:rsid w:val="005765A0"/>
    <w:rsid w:val="00580C11"/>
    <w:rsid w:val="00581117"/>
    <w:rsid w:val="00584D62"/>
    <w:rsid w:val="00587377"/>
    <w:rsid w:val="00590379"/>
    <w:rsid w:val="00592783"/>
    <w:rsid w:val="00594D9F"/>
    <w:rsid w:val="00597CF6"/>
    <w:rsid w:val="005A0459"/>
    <w:rsid w:val="005A1334"/>
    <w:rsid w:val="005A18F9"/>
    <w:rsid w:val="005A377C"/>
    <w:rsid w:val="005A58B5"/>
    <w:rsid w:val="005A68F1"/>
    <w:rsid w:val="005B2459"/>
    <w:rsid w:val="005B42B8"/>
    <w:rsid w:val="005B69E9"/>
    <w:rsid w:val="005B6EAA"/>
    <w:rsid w:val="005C1668"/>
    <w:rsid w:val="005C1EF1"/>
    <w:rsid w:val="005C46BB"/>
    <w:rsid w:val="005C5350"/>
    <w:rsid w:val="005D1964"/>
    <w:rsid w:val="005D3304"/>
    <w:rsid w:val="005D6150"/>
    <w:rsid w:val="005D6175"/>
    <w:rsid w:val="005D7F2E"/>
    <w:rsid w:val="005E10F8"/>
    <w:rsid w:val="005E1925"/>
    <w:rsid w:val="005E4327"/>
    <w:rsid w:val="005E451F"/>
    <w:rsid w:val="005E6A0E"/>
    <w:rsid w:val="005F1753"/>
    <w:rsid w:val="005F3801"/>
    <w:rsid w:val="005F4B98"/>
    <w:rsid w:val="005F7163"/>
    <w:rsid w:val="005F7EE1"/>
    <w:rsid w:val="00600EB0"/>
    <w:rsid w:val="00601942"/>
    <w:rsid w:val="00601CE1"/>
    <w:rsid w:val="00602117"/>
    <w:rsid w:val="00602459"/>
    <w:rsid w:val="00604744"/>
    <w:rsid w:val="00606F76"/>
    <w:rsid w:val="0061118F"/>
    <w:rsid w:val="00613458"/>
    <w:rsid w:val="00621F3E"/>
    <w:rsid w:val="00623246"/>
    <w:rsid w:val="00630733"/>
    <w:rsid w:val="006310AB"/>
    <w:rsid w:val="00631636"/>
    <w:rsid w:val="0063323C"/>
    <w:rsid w:val="006341A2"/>
    <w:rsid w:val="00634F99"/>
    <w:rsid w:val="006357CD"/>
    <w:rsid w:val="00635A1A"/>
    <w:rsid w:val="00635ADD"/>
    <w:rsid w:val="00637A65"/>
    <w:rsid w:val="00640B56"/>
    <w:rsid w:val="006412B7"/>
    <w:rsid w:val="00642763"/>
    <w:rsid w:val="006429E0"/>
    <w:rsid w:val="00643896"/>
    <w:rsid w:val="00645856"/>
    <w:rsid w:val="00646978"/>
    <w:rsid w:val="00646C70"/>
    <w:rsid w:val="006478D6"/>
    <w:rsid w:val="00647966"/>
    <w:rsid w:val="00650ADB"/>
    <w:rsid w:val="00650CBE"/>
    <w:rsid w:val="006519FA"/>
    <w:rsid w:val="006529A0"/>
    <w:rsid w:val="00654295"/>
    <w:rsid w:val="006542EF"/>
    <w:rsid w:val="006543D9"/>
    <w:rsid w:val="006554FC"/>
    <w:rsid w:val="00655608"/>
    <w:rsid w:val="0065739B"/>
    <w:rsid w:val="006573D5"/>
    <w:rsid w:val="006578FB"/>
    <w:rsid w:val="00660B05"/>
    <w:rsid w:val="00660B58"/>
    <w:rsid w:val="00661C11"/>
    <w:rsid w:val="00666808"/>
    <w:rsid w:val="0066694B"/>
    <w:rsid w:val="00673E20"/>
    <w:rsid w:val="00677324"/>
    <w:rsid w:val="00677609"/>
    <w:rsid w:val="0068279D"/>
    <w:rsid w:val="00683769"/>
    <w:rsid w:val="00685BDA"/>
    <w:rsid w:val="00690746"/>
    <w:rsid w:val="006923F4"/>
    <w:rsid w:val="00695F72"/>
    <w:rsid w:val="006A2095"/>
    <w:rsid w:val="006A2602"/>
    <w:rsid w:val="006A27B3"/>
    <w:rsid w:val="006A428C"/>
    <w:rsid w:val="006A47ED"/>
    <w:rsid w:val="006A52F1"/>
    <w:rsid w:val="006A6443"/>
    <w:rsid w:val="006A7048"/>
    <w:rsid w:val="006A7AAB"/>
    <w:rsid w:val="006B0E77"/>
    <w:rsid w:val="006B2637"/>
    <w:rsid w:val="006B40A8"/>
    <w:rsid w:val="006B6D97"/>
    <w:rsid w:val="006B70D3"/>
    <w:rsid w:val="006C02B2"/>
    <w:rsid w:val="006C0C64"/>
    <w:rsid w:val="006C33DC"/>
    <w:rsid w:val="006D22CD"/>
    <w:rsid w:val="006D504D"/>
    <w:rsid w:val="006D5BE8"/>
    <w:rsid w:val="006D5C3F"/>
    <w:rsid w:val="006D6848"/>
    <w:rsid w:val="006E09C7"/>
    <w:rsid w:val="006E1731"/>
    <w:rsid w:val="006E2F7D"/>
    <w:rsid w:val="006E3BBE"/>
    <w:rsid w:val="006E3F6D"/>
    <w:rsid w:val="006E4899"/>
    <w:rsid w:val="006E49E6"/>
    <w:rsid w:val="006E5D5F"/>
    <w:rsid w:val="006E6744"/>
    <w:rsid w:val="006E7BE2"/>
    <w:rsid w:val="006E7D8F"/>
    <w:rsid w:val="006F0523"/>
    <w:rsid w:val="006F1E1C"/>
    <w:rsid w:val="006F494F"/>
    <w:rsid w:val="006F6EC6"/>
    <w:rsid w:val="00703881"/>
    <w:rsid w:val="00703D97"/>
    <w:rsid w:val="0070618D"/>
    <w:rsid w:val="00710B61"/>
    <w:rsid w:val="007117B4"/>
    <w:rsid w:val="007122C4"/>
    <w:rsid w:val="00712D2B"/>
    <w:rsid w:val="00714282"/>
    <w:rsid w:val="007159B0"/>
    <w:rsid w:val="00716646"/>
    <w:rsid w:val="00716B03"/>
    <w:rsid w:val="00716E94"/>
    <w:rsid w:val="0072153F"/>
    <w:rsid w:val="00724E11"/>
    <w:rsid w:val="00725E30"/>
    <w:rsid w:val="007279A1"/>
    <w:rsid w:val="00732CD2"/>
    <w:rsid w:val="007333DC"/>
    <w:rsid w:val="0073362F"/>
    <w:rsid w:val="007336D8"/>
    <w:rsid w:val="00733811"/>
    <w:rsid w:val="00733885"/>
    <w:rsid w:val="00740163"/>
    <w:rsid w:val="00740737"/>
    <w:rsid w:val="007415FD"/>
    <w:rsid w:val="0074212F"/>
    <w:rsid w:val="0074579B"/>
    <w:rsid w:val="00746104"/>
    <w:rsid w:val="00746F94"/>
    <w:rsid w:val="00747F83"/>
    <w:rsid w:val="00750D9E"/>
    <w:rsid w:val="007514E2"/>
    <w:rsid w:val="0075168C"/>
    <w:rsid w:val="0075196C"/>
    <w:rsid w:val="00751E68"/>
    <w:rsid w:val="00751F7B"/>
    <w:rsid w:val="00752A66"/>
    <w:rsid w:val="00752BFA"/>
    <w:rsid w:val="00753523"/>
    <w:rsid w:val="00755710"/>
    <w:rsid w:val="00757FA7"/>
    <w:rsid w:val="00762766"/>
    <w:rsid w:val="007628B0"/>
    <w:rsid w:val="00762AB2"/>
    <w:rsid w:val="0077007A"/>
    <w:rsid w:val="007731A1"/>
    <w:rsid w:val="00773E8F"/>
    <w:rsid w:val="00774055"/>
    <w:rsid w:val="00775D3A"/>
    <w:rsid w:val="0077600A"/>
    <w:rsid w:val="0077650F"/>
    <w:rsid w:val="00777425"/>
    <w:rsid w:val="007804EA"/>
    <w:rsid w:val="00783CC4"/>
    <w:rsid w:val="00785F3C"/>
    <w:rsid w:val="00786D1B"/>
    <w:rsid w:val="00791275"/>
    <w:rsid w:val="00791BFE"/>
    <w:rsid w:val="00793491"/>
    <w:rsid w:val="00793D0D"/>
    <w:rsid w:val="007959B9"/>
    <w:rsid w:val="00795E65"/>
    <w:rsid w:val="0079686F"/>
    <w:rsid w:val="00796BD2"/>
    <w:rsid w:val="007A3522"/>
    <w:rsid w:val="007A359C"/>
    <w:rsid w:val="007A5F94"/>
    <w:rsid w:val="007A7360"/>
    <w:rsid w:val="007A74BB"/>
    <w:rsid w:val="007A7782"/>
    <w:rsid w:val="007B09B8"/>
    <w:rsid w:val="007B137E"/>
    <w:rsid w:val="007B17D7"/>
    <w:rsid w:val="007B5AD1"/>
    <w:rsid w:val="007B605A"/>
    <w:rsid w:val="007B68BA"/>
    <w:rsid w:val="007B6980"/>
    <w:rsid w:val="007B6B11"/>
    <w:rsid w:val="007B7147"/>
    <w:rsid w:val="007C04A0"/>
    <w:rsid w:val="007C1D15"/>
    <w:rsid w:val="007C2941"/>
    <w:rsid w:val="007C713B"/>
    <w:rsid w:val="007D028A"/>
    <w:rsid w:val="007D1CAD"/>
    <w:rsid w:val="007D2811"/>
    <w:rsid w:val="007D43EF"/>
    <w:rsid w:val="007D584B"/>
    <w:rsid w:val="007D5FD4"/>
    <w:rsid w:val="007E0052"/>
    <w:rsid w:val="007E3423"/>
    <w:rsid w:val="007E47A1"/>
    <w:rsid w:val="007E5487"/>
    <w:rsid w:val="007E5787"/>
    <w:rsid w:val="007E628D"/>
    <w:rsid w:val="007E7934"/>
    <w:rsid w:val="007E7959"/>
    <w:rsid w:val="007F074F"/>
    <w:rsid w:val="007F1956"/>
    <w:rsid w:val="007F30DF"/>
    <w:rsid w:val="00801ECC"/>
    <w:rsid w:val="008021F1"/>
    <w:rsid w:val="00803379"/>
    <w:rsid w:val="008034AD"/>
    <w:rsid w:val="00803FF5"/>
    <w:rsid w:val="00805D81"/>
    <w:rsid w:val="00806355"/>
    <w:rsid w:val="00807B09"/>
    <w:rsid w:val="00807F9A"/>
    <w:rsid w:val="00811329"/>
    <w:rsid w:val="00812ACD"/>
    <w:rsid w:val="00812D55"/>
    <w:rsid w:val="00815AB0"/>
    <w:rsid w:val="008176EC"/>
    <w:rsid w:val="0082414B"/>
    <w:rsid w:val="00827B7D"/>
    <w:rsid w:val="00830F9C"/>
    <w:rsid w:val="00833ACB"/>
    <w:rsid w:val="00833B3B"/>
    <w:rsid w:val="008351CA"/>
    <w:rsid w:val="00840796"/>
    <w:rsid w:val="00842CC9"/>
    <w:rsid w:val="008436B6"/>
    <w:rsid w:val="00843C84"/>
    <w:rsid w:val="00843F19"/>
    <w:rsid w:val="00844C03"/>
    <w:rsid w:val="00845869"/>
    <w:rsid w:val="00845DD4"/>
    <w:rsid w:val="00847AF3"/>
    <w:rsid w:val="0085148E"/>
    <w:rsid w:val="008516A3"/>
    <w:rsid w:val="00852426"/>
    <w:rsid w:val="00853EC3"/>
    <w:rsid w:val="00860D3A"/>
    <w:rsid w:val="0086173D"/>
    <w:rsid w:val="0086282D"/>
    <w:rsid w:val="00870F66"/>
    <w:rsid w:val="008723E9"/>
    <w:rsid w:val="00872496"/>
    <w:rsid w:val="008729FC"/>
    <w:rsid w:val="008738F9"/>
    <w:rsid w:val="008741FD"/>
    <w:rsid w:val="00874EFB"/>
    <w:rsid w:val="008818AA"/>
    <w:rsid w:val="008821F1"/>
    <w:rsid w:val="00887380"/>
    <w:rsid w:val="00892307"/>
    <w:rsid w:val="00894214"/>
    <w:rsid w:val="008A0B01"/>
    <w:rsid w:val="008A2C1A"/>
    <w:rsid w:val="008A7049"/>
    <w:rsid w:val="008B0F32"/>
    <w:rsid w:val="008B1DBB"/>
    <w:rsid w:val="008B2A69"/>
    <w:rsid w:val="008B30DF"/>
    <w:rsid w:val="008B3AFC"/>
    <w:rsid w:val="008C0598"/>
    <w:rsid w:val="008C1722"/>
    <w:rsid w:val="008C2038"/>
    <w:rsid w:val="008C2567"/>
    <w:rsid w:val="008C3768"/>
    <w:rsid w:val="008C4D3E"/>
    <w:rsid w:val="008C7085"/>
    <w:rsid w:val="008D1DE3"/>
    <w:rsid w:val="008D3D8A"/>
    <w:rsid w:val="008D4D6B"/>
    <w:rsid w:val="008D6C9F"/>
    <w:rsid w:val="008D70AC"/>
    <w:rsid w:val="008E0391"/>
    <w:rsid w:val="008E03C6"/>
    <w:rsid w:val="008E057B"/>
    <w:rsid w:val="008E05DB"/>
    <w:rsid w:val="008E0846"/>
    <w:rsid w:val="008E135F"/>
    <w:rsid w:val="008E1CEE"/>
    <w:rsid w:val="008E27F8"/>
    <w:rsid w:val="008E3975"/>
    <w:rsid w:val="008E3D44"/>
    <w:rsid w:val="008E4A9B"/>
    <w:rsid w:val="008E71E0"/>
    <w:rsid w:val="008E73C3"/>
    <w:rsid w:val="008E7DF3"/>
    <w:rsid w:val="008F2172"/>
    <w:rsid w:val="008F2B3C"/>
    <w:rsid w:val="008F589E"/>
    <w:rsid w:val="008F6E1A"/>
    <w:rsid w:val="008F7631"/>
    <w:rsid w:val="0090024C"/>
    <w:rsid w:val="00900387"/>
    <w:rsid w:val="00900570"/>
    <w:rsid w:val="00900A03"/>
    <w:rsid w:val="00900A91"/>
    <w:rsid w:val="009010ED"/>
    <w:rsid w:val="00901B55"/>
    <w:rsid w:val="00902F70"/>
    <w:rsid w:val="00905AA4"/>
    <w:rsid w:val="00905E17"/>
    <w:rsid w:val="00907714"/>
    <w:rsid w:val="009106D6"/>
    <w:rsid w:val="00912E56"/>
    <w:rsid w:val="009156C6"/>
    <w:rsid w:val="00915B48"/>
    <w:rsid w:val="00921BDF"/>
    <w:rsid w:val="009230B2"/>
    <w:rsid w:val="009236A5"/>
    <w:rsid w:val="00925119"/>
    <w:rsid w:val="00927F5D"/>
    <w:rsid w:val="00932692"/>
    <w:rsid w:val="00934EE5"/>
    <w:rsid w:val="00935BEA"/>
    <w:rsid w:val="0093702B"/>
    <w:rsid w:val="0094758A"/>
    <w:rsid w:val="00947959"/>
    <w:rsid w:val="00947D91"/>
    <w:rsid w:val="00951640"/>
    <w:rsid w:val="00952877"/>
    <w:rsid w:val="009548D0"/>
    <w:rsid w:val="00954C98"/>
    <w:rsid w:val="00956172"/>
    <w:rsid w:val="00956B50"/>
    <w:rsid w:val="00963DD3"/>
    <w:rsid w:val="00963F76"/>
    <w:rsid w:val="00964074"/>
    <w:rsid w:val="00965A38"/>
    <w:rsid w:val="00972057"/>
    <w:rsid w:val="00973402"/>
    <w:rsid w:val="00976D69"/>
    <w:rsid w:val="009774A5"/>
    <w:rsid w:val="00981DD7"/>
    <w:rsid w:val="00981E5F"/>
    <w:rsid w:val="00982A98"/>
    <w:rsid w:val="009843ED"/>
    <w:rsid w:val="009848AD"/>
    <w:rsid w:val="009904EA"/>
    <w:rsid w:val="00992FC4"/>
    <w:rsid w:val="00994639"/>
    <w:rsid w:val="0099474A"/>
    <w:rsid w:val="009A2893"/>
    <w:rsid w:val="009A2B68"/>
    <w:rsid w:val="009A6321"/>
    <w:rsid w:val="009B13EA"/>
    <w:rsid w:val="009B167E"/>
    <w:rsid w:val="009B28B5"/>
    <w:rsid w:val="009C1484"/>
    <w:rsid w:val="009C2DC4"/>
    <w:rsid w:val="009C633E"/>
    <w:rsid w:val="009C68A6"/>
    <w:rsid w:val="009C6AAD"/>
    <w:rsid w:val="009C7CA1"/>
    <w:rsid w:val="009D0742"/>
    <w:rsid w:val="009D0AAA"/>
    <w:rsid w:val="009D1637"/>
    <w:rsid w:val="009D17D4"/>
    <w:rsid w:val="009D1CFA"/>
    <w:rsid w:val="009D2B72"/>
    <w:rsid w:val="009D42C5"/>
    <w:rsid w:val="009D493F"/>
    <w:rsid w:val="009D4DDF"/>
    <w:rsid w:val="009D667D"/>
    <w:rsid w:val="009D6D87"/>
    <w:rsid w:val="009E017F"/>
    <w:rsid w:val="009E0B60"/>
    <w:rsid w:val="009E0E3C"/>
    <w:rsid w:val="009E2ED0"/>
    <w:rsid w:val="009E3B5A"/>
    <w:rsid w:val="009E60BF"/>
    <w:rsid w:val="009E746B"/>
    <w:rsid w:val="009E7F47"/>
    <w:rsid w:val="009F1D7C"/>
    <w:rsid w:val="009F26AB"/>
    <w:rsid w:val="009F4251"/>
    <w:rsid w:val="009F5C7D"/>
    <w:rsid w:val="00A00689"/>
    <w:rsid w:val="00A0491D"/>
    <w:rsid w:val="00A07B48"/>
    <w:rsid w:val="00A10C0E"/>
    <w:rsid w:val="00A12A04"/>
    <w:rsid w:val="00A13CE1"/>
    <w:rsid w:val="00A13DF3"/>
    <w:rsid w:val="00A1485C"/>
    <w:rsid w:val="00A1671F"/>
    <w:rsid w:val="00A1797C"/>
    <w:rsid w:val="00A20F13"/>
    <w:rsid w:val="00A217AC"/>
    <w:rsid w:val="00A218D6"/>
    <w:rsid w:val="00A24D07"/>
    <w:rsid w:val="00A26B7A"/>
    <w:rsid w:val="00A30076"/>
    <w:rsid w:val="00A30362"/>
    <w:rsid w:val="00A378B7"/>
    <w:rsid w:val="00A40BD4"/>
    <w:rsid w:val="00A412CF"/>
    <w:rsid w:val="00A42D67"/>
    <w:rsid w:val="00A44C60"/>
    <w:rsid w:val="00A47E19"/>
    <w:rsid w:val="00A51404"/>
    <w:rsid w:val="00A51495"/>
    <w:rsid w:val="00A518AC"/>
    <w:rsid w:val="00A530F1"/>
    <w:rsid w:val="00A540FF"/>
    <w:rsid w:val="00A553B0"/>
    <w:rsid w:val="00A553E9"/>
    <w:rsid w:val="00A55DB5"/>
    <w:rsid w:val="00A70395"/>
    <w:rsid w:val="00A705D3"/>
    <w:rsid w:val="00A70AAC"/>
    <w:rsid w:val="00A7125C"/>
    <w:rsid w:val="00A71451"/>
    <w:rsid w:val="00A73B3B"/>
    <w:rsid w:val="00A73B4E"/>
    <w:rsid w:val="00A75D59"/>
    <w:rsid w:val="00A817CD"/>
    <w:rsid w:val="00A81BFB"/>
    <w:rsid w:val="00A826CA"/>
    <w:rsid w:val="00A83264"/>
    <w:rsid w:val="00A838CF"/>
    <w:rsid w:val="00A868EA"/>
    <w:rsid w:val="00A90F3D"/>
    <w:rsid w:val="00A91271"/>
    <w:rsid w:val="00A91441"/>
    <w:rsid w:val="00A93032"/>
    <w:rsid w:val="00A95772"/>
    <w:rsid w:val="00AA005C"/>
    <w:rsid w:val="00AA0651"/>
    <w:rsid w:val="00AA0FE7"/>
    <w:rsid w:val="00AA1E99"/>
    <w:rsid w:val="00AA2817"/>
    <w:rsid w:val="00AA29C0"/>
    <w:rsid w:val="00AA2A2E"/>
    <w:rsid w:val="00AA4A06"/>
    <w:rsid w:val="00AA6D39"/>
    <w:rsid w:val="00AB046D"/>
    <w:rsid w:val="00AB18DE"/>
    <w:rsid w:val="00AB74BC"/>
    <w:rsid w:val="00AC00EA"/>
    <w:rsid w:val="00AC5A27"/>
    <w:rsid w:val="00AC6209"/>
    <w:rsid w:val="00AC64F7"/>
    <w:rsid w:val="00AD16A3"/>
    <w:rsid w:val="00AD3766"/>
    <w:rsid w:val="00AD3880"/>
    <w:rsid w:val="00AD4EA9"/>
    <w:rsid w:val="00AD5DEF"/>
    <w:rsid w:val="00AD6698"/>
    <w:rsid w:val="00AD7A85"/>
    <w:rsid w:val="00AE04C1"/>
    <w:rsid w:val="00AE0EE5"/>
    <w:rsid w:val="00AE1461"/>
    <w:rsid w:val="00AE2C51"/>
    <w:rsid w:val="00AE36F2"/>
    <w:rsid w:val="00AE3AA6"/>
    <w:rsid w:val="00AE6C0C"/>
    <w:rsid w:val="00AF23B4"/>
    <w:rsid w:val="00AF3D84"/>
    <w:rsid w:val="00AF4FE0"/>
    <w:rsid w:val="00AF59A9"/>
    <w:rsid w:val="00AF6FF3"/>
    <w:rsid w:val="00AF7A6F"/>
    <w:rsid w:val="00B01D6D"/>
    <w:rsid w:val="00B030D5"/>
    <w:rsid w:val="00B0481D"/>
    <w:rsid w:val="00B07156"/>
    <w:rsid w:val="00B0768C"/>
    <w:rsid w:val="00B10D10"/>
    <w:rsid w:val="00B1182A"/>
    <w:rsid w:val="00B1295C"/>
    <w:rsid w:val="00B14DBC"/>
    <w:rsid w:val="00B151F4"/>
    <w:rsid w:val="00B1592B"/>
    <w:rsid w:val="00B16AB6"/>
    <w:rsid w:val="00B16F30"/>
    <w:rsid w:val="00B1730B"/>
    <w:rsid w:val="00B26D29"/>
    <w:rsid w:val="00B3005C"/>
    <w:rsid w:val="00B303AF"/>
    <w:rsid w:val="00B32AFD"/>
    <w:rsid w:val="00B330E0"/>
    <w:rsid w:val="00B34924"/>
    <w:rsid w:val="00B34A79"/>
    <w:rsid w:val="00B37D99"/>
    <w:rsid w:val="00B40065"/>
    <w:rsid w:val="00B46320"/>
    <w:rsid w:val="00B50416"/>
    <w:rsid w:val="00B51411"/>
    <w:rsid w:val="00B53211"/>
    <w:rsid w:val="00B5345A"/>
    <w:rsid w:val="00B542DD"/>
    <w:rsid w:val="00B5475F"/>
    <w:rsid w:val="00B55FDD"/>
    <w:rsid w:val="00B56C7D"/>
    <w:rsid w:val="00B5733A"/>
    <w:rsid w:val="00B62C65"/>
    <w:rsid w:val="00B63812"/>
    <w:rsid w:val="00B657F4"/>
    <w:rsid w:val="00B706A2"/>
    <w:rsid w:val="00B70CF0"/>
    <w:rsid w:val="00B71BF1"/>
    <w:rsid w:val="00B732D7"/>
    <w:rsid w:val="00B73E46"/>
    <w:rsid w:val="00B7536A"/>
    <w:rsid w:val="00B77958"/>
    <w:rsid w:val="00B77F2E"/>
    <w:rsid w:val="00B836F7"/>
    <w:rsid w:val="00B83F35"/>
    <w:rsid w:val="00B83FC8"/>
    <w:rsid w:val="00B841BD"/>
    <w:rsid w:val="00B84F80"/>
    <w:rsid w:val="00B858F0"/>
    <w:rsid w:val="00B86B2A"/>
    <w:rsid w:val="00B87FED"/>
    <w:rsid w:val="00B909F3"/>
    <w:rsid w:val="00B90F28"/>
    <w:rsid w:val="00B9203D"/>
    <w:rsid w:val="00B950BD"/>
    <w:rsid w:val="00B96197"/>
    <w:rsid w:val="00B96D86"/>
    <w:rsid w:val="00B9718B"/>
    <w:rsid w:val="00BA01BF"/>
    <w:rsid w:val="00BA1FCB"/>
    <w:rsid w:val="00BA345E"/>
    <w:rsid w:val="00BA36A6"/>
    <w:rsid w:val="00BA424D"/>
    <w:rsid w:val="00BA7753"/>
    <w:rsid w:val="00BA7838"/>
    <w:rsid w:val="00BB416C"/>
    <w:rsid w:val="00BB5A49"/>
    <w:rsid w:val="00BC2E6E"/>
    <w:rsid w:val="00BC633F"/>
    <w:rsid w:val="00BC6406"/>
    <w:rsid w:val="00BC6502"/>
    <w:rsid w:val="00BC7A35"/>
    <w:rsid w:val="00BD2413"/>
    <w:rsid w:val="00BD481A"/>
    <w:rsid w:val="00BD4DEA"/>
    <w:rsid w:val="00BE0761"/>
    <w:rsid w:val="00BE5848"/>
    <w:rsid w:val="00BE68C4"/>
    <w:rsid w:val="00BE6E29"/>
    <w:rsid w:val="00BE7357"/>
    <w:rsid w:val="00BE7A5D"/>
    <w:rsid w:val="00BF00E7"/>
    <w:rsid w:val="00BF17EC"/>
    <w:rsid w:val="00BF40E2"/>
    <w:rsid w:val="00BF66D0"/>
    <w:rsid w:val="00BF7E72"/>
    <w:rsid w:val="00C013BB"/>
    <w:rsid w:val="00C01FDC"/>
    <w:rsid w:val="00C04547"/>
    <w:rsid w:val="00C0685C"/>
    <w:rsid w:val="00C07E8A"/>
    <w:rsid w:val="00C104B0"/>
    <w:rsid w:val="00C1068D"/>
    <w:rsid w:val="00C133B8"/>
    <w:rsid w:val="00C13FC2"/>
    <w:rsid w:val="00C14E76"/>
    <w:rsid w:val="00C17CF3"/>
    <w:rsid w:val="00C212ED"/>
    <w:rsid w:val="00C2349B"/>
    <w:rsid w:val="00C277CD"/>
    <w:rsid w:val="00C3022E"/>
    <w:rsid w:val="00C31F6A"/>
    <w:rsid w:val="00C31FE9"/>
    <w:rsid w:val="00C32BAE"/>
    <w:rsid w:val="00C32C99"/>
    <w:rsid w:val="00C32DBE"/>
    <w:rsid w:val="00C3304D"/>
    <w:rsid w:val="00C33AB6"/>
    <w:rsid w:val="00C3449A"/>
    <w:rsid w:val="00C34C37"/>
    <w:rsid w:val="00C365FB"/>
    <w:rsid w:val="00C379B3"/>
    <w:rsid w:val="00C402EC"/>
    <w:rsid w:val="00C42782"/>
    <w:rsid w:val="00C44D6E"/>
    <w:rsid w:val="00C45A93"/>
    <w:rsid w:val="00C45ECF"/>
    <w:rsid w:val="00C47924"/>
    <w:rsid w:val="00C5018A"/>
    <w:rsid w:val="00C504AF"/>
    <w:rsid w:val="00C55996"/>
    <w:rsid w:val="00C55C2E"/>
    <w:rsid w:val="00C5628C"/>
    <w:rsid w:val="00C566AC"/>
    <w:rsid w:val="00C56D3B"/>
    <w:rsid w:val="00C5781A"/>
    <w:rsid w:val="00C603B7"/>
    <w:rsid w:val="00C606A6"/>
    <w:rsid w:val="00C63067"/>
    <w:rsid w:val="00C76CB1"/>
    <w:rsid w:val="00C7700B"/>
    <w:rsid w:val="00C81090"/>
    <w:rsid w:val="00C82D40"/>
    <w:rsid w:val="00C843A1"/>
    <w:rsid w:val="00C84DCD"/>
    <w:rsid w:val="00C85CE8"/>
    <w:rsid w:val="00C86AB8"/>
    <w:rsid w:val="00C878E8"/>
    <w:rsid w:val="00C906CB"/>
    <w:rsid w:val="00C92905"/>
    <w:rsid w:val="00C935E9"/>
    <w:rsid w:val="00C94064"/>
    <w:rsid w:val="00C945E6"/>
    <w:rsid w:val="00C950A9"/>
    <w:rsid w:val="00C9619B"/>
    <w:rsid w:val="00C9640D"/>
    <w:rsid w:val="00C9687E"/>
    <w:rsid w:val="00C9710D"/>
    <w:rsid w:val="00C978D4"/>
    <w:rsid w:val="00CA1314"/>
    <w:rsid w:val="00CA19E0"/>
    <w:rsid w:val="00CA45E6"/>
    <w:rsid w:val="00CA5E2A"/>
    <w:rsid w:val="00CB0041"/>
    <w:rsid w:val="00CB0109"/>
    <w:rsid w:val="00CB0D97"/>
    <w:rsid w:val="00CB1999"/>
    <w:rsid w:val="00CB1FB7"/>
    <w:rsid w:val="00CB2B74"/>
    <w:rsid w:val="00CB2D68"/>
    <w:rsid w:val="00CB4134"/>
    <w:rsid w:val="00CB551F"/>
    <w:rsid w:val="00CB7652"/>
    <w:rsid w:val="00CC2488"/>
    <w:rsid w:val="00CC459B"/>
    <w:rsid w:val="00CC5E32"/>
    <w:rsid w:val="00CC66A8"/>
    <w:rsid w:val="00CC7BC1"/>
    <w:rsid w:val="00CD45C8"/>
    <w:rsid w:val="00CD5481"/>
    <w:rsid w:val="00CD655C"/>
    <w:rsid w:val="00CD7039"/>
    <w:rsid w:val="00CD7172"/>
    <w:rsid w:val="00CD73FA"/>
    <w:rsid w:val="00CE0261"/>
    <w:rsid w:val="00CE29E9"/>
    <w:rsid w:val="00CE4220"/>
    <w:rsid w:val="00CF1639"/>
    <w:rsid w:val="00CF39E3"/>
    <w:rsid w:val="00CF46B2"/>
    <w:rsid w:val="00CF4BCA"/>
    <w:rsid w:val="00CF560D"/>
    <w:rsid w:val="00CF566B"/>
    <w:rsid w:val="00D0009C"/>
    <w:rsid w:val="00D0098C"/>
    <w:rsid w:val="00D021DC"/>
    <w:rsid w:val="00D041F9"/>
    <w:rsid w:val="00D044BC"/>
    <w:rsid w:val="00D05A5E"/>
    <w:rsid w:val="00D070BF"/>
    <w:rsid w:val="00D07DFB"/>
    <w:rsid w:val="00D10987"/>
    <w:rsid w:val="00D13993"/>
    <w:rsid w:val="00D16560"/>
    <w:rsid w:val="00D16CB5"/>
    <w:rsid w:val="00D16D06"/>
    <w:rsid w:val="00D237D6"/>
    <w:rsid w:val="00D242D6"/>
    <w:rsid w:val="00D24EF1"/>
    <w:rsid w:val="00D25DD9"/>
    <w:rsid w:val="00D26B58"/>
    <w:rsid w:val="00D3058D"/>
    <w:rsid w:val="00D30775"/>
    <w:rsid w:val="00D30D94"/>
    <w:rsid w:val="00D32DAA"/>
    <w:rsid w:val="00D3458B"/>
    <w:rsid w:val="00D40695"/>
    <w:rsid w:val="00D4245F"/>
    <w:rsid w:val="00D42A27"/>
    <w:rsid w:val="00D435CD"/>
    <w:rsid w:val="00D45714"/>
    <w:rsid w:val="00D4622A"/>
    <w:rsid w:val="00D4678F"/>
    <w:rsid w:val="00D46878"/>
    <w:rsid w:val="00D469E5"/>
    <w:rsid w:val="00D47736"/>
    <w:rsid w:val="00D50A4A"/>
    <w:rsid w:val="00D50A4B"/>
    <w:rsid w:val="00D50E32"/>
    <w:rsid w:val="00D51068"/>
    <w:rsid w:val="00D51301"/>
    <w:rsid w:val="00D51B84"/>
    <w:rsid w:val="00D52792"/>
    <w:rsid w:val="00D53414"/>
    <w:rsid w:val="00D53BB6"/>
    <w:rsid w:val="00D637D9"/>
    <w:rsid w:val="00D63D8C"/>
    <w:rsid w:val="00D72440"/>
    <w:rsid w:val="00D72590"/>
    <w:rsid w:val="00D734B4"/>
    <w:rsid w:val="00D73CB4"/>
    <w:rsid w:val="00D760F4"/>
    <w:rsid w:val="00D76C20"/>
    <w:rsid w:val="00D77DA9"/>
    <w:rsid w:val="00D846E0"/>
    <w:rsid w:val="00D863E5"/>
    <w:rsid w:val="00D87EED"/>
    <w:rsid w:val="00D90465"/>
    <w:rsid w:val="00D9745B"/>
    <w:rsid w:val="00DA3AC1"/>
    <w:rsid w:val="00DA46A1"/>
    <w:rsid w:val="00DA4958"/>
    <w:rsid w:val="00DA5A10"/>
    <w:rsid w:val="00DA6020"/>
    <w:rsid w:val="00DA61AA"/>
    <w:rsid w:val="00DA6AF6"/>
    <w:rsid w:val="00DB0295"/>
    <w:rsid w:val="00DB2062"/>
    <w:rsid w:val="00DB2618"/>
    <w:rsid w:val="00DB27AE"/>
    <w:rsid w:val="00DB27AF"/>
    <w:rsid w:val="00DB2823"/>
    <w:rsid w:val="00DB3094"/>
    <w:rsid w:val="00DB3766"/>
    <w:rsid w:val="00DB4A52"/>
    <w:rsid w:val="00DB4AC7"/>
    <w:rsid w:val="00DB5D52"/>
    <w:rsid w:val="00DB6360"/>
    <w:rsid w:val="00DB6D5A"/>
    <w:rsid w:val="00DB7255"/>
    <w:rsid w:val="00DC05BA"/>
    <w:rsid w:val="00DC204A"/>
    <w:rsid w:val="00DC2591"/>
    <w:rsid w:val="00DC38E1"/>
    <w:rsid w:val="00DC3BBA"/>
    <w:rsid w:val="00DC6344"/>
    <w:rsid w:val="00DC63B5"/>
    <w:rsid w:val="00DC6AD1"/>
    <w:rsid w:val="00DC6B87"/>
    <w:rsid w:val="00DD02B0"/>
    <w:rsid w:val="00DD0E56"/>
    <w:rsid w:val="00DD3E37"/>
    <w:rsid w:val="00DD440A"/>
    <w:rsid w:val="00DD46C4"/>
    <w:rsid w:val="00DD4992"/>
    <w:rsid w:val="00DD708A"/>
    <w:rsid w:val="00DE0B82"/>
    <w:rsid w:val="00DE2BE4"/>
    <w:rsid w:val="00DE39EB"/>
    <w:rsid w:val="00DE3F48"/>
    <w:rsid w:val="00DE42A4"/>
    <w:rsid w:val="00DE5287"/>
    <w:rsid w:val="00DF0984"/>
    <w:rsid w:val="00DF1F8F"/>
    <w:rsid w:val="00DF23C8"/>
    <w:rsid w:val="00DF2EA8"/>
    <w:rsid w:val="00DF318A"/>
    <w:rsid w:val="00DF43B3"/>
    <w:rsid w:val="00DF5821"/>
    <w:rsid w:val="00DF5B79"/>
    <w:rsid w:val="00DF63A9"/>
    <w:rsid w:val="00E00692"/>
    <w:rsid w:val="00E02279"/>
    <w:rsid w:val="00E027E1"/>
    <w:rsid w:val="00E052F3"/>
    <w:rsid w:val="00E05650"/>
    <w:rsid w:val="00E06A02"/>
    <w:rsid w:val="00E06BAA"/>
    <w:rsid w:val="00E10BCC"/>
    <w:rsid w:val="00E13492"/>
    <w:rsid w:val="00E13E7B"/>
    <w:rsid w:val="00E17F0D"/>
    <w:rsid w:val="00E20B27"/>
    <w:rsid w:val="00E212B5"/>
    <w:rsid w:val="00E21BFE"/>
    <w:rsid w:val="00E231A8"/>
    <w:rsid w:val="00E239B6"/>
    <w:rsid w:val="00E23DB1"/>
    <w:rsid w:val="00E24B8C"/>
    <w:rsid w:val="00E276BE"/>
    <w:rsid w:val="00E30870"/>
    <w:rsid w:val="00E31720"/>
    <w:rsid w:val="00E32CB8"/>
    <w:rsid w:val="00E3395A"/>
    <w:rsid w:val="00E33C7B"/>
    <w:rsid w:val="00E33D04"/>
    <w:rsid w:val="00E34CEC"/>
    <w:rsid w:val="00E36237"/>
    <w:rsid w:val="00E37915"/>
    <w:rsid w:val="00E4106B"/>
    <w:rsid w:val="00E42F44"/>
    <w:rsid w:val="00E44F31"/>
    <w:rsid w:val="00E45355"/>
    <w:rsid w:val="00E453CD"/>
    <w:rsid w:val="00E45B0C"/>
    <w:rsid w:val="00E45DCB"/>
    <w:rsid w:val="00E461D2"/>
    <w:rsid w:val="00E478CB"/>
    <w:rsid w:val="00E47CE9"/>
    <w:rsid w:val="00E51473"/>
    <w:rsid w:val="00E522FA"/>
    <w:rsid w:val="00E52896"/>
    <w:rsid w:val="00E53DC0"/>
    <w:rsid w:val="00E56D66"/>
    <w:rsid w:val="00E577CB"/>
    <w:rsid w:val="00E6760F"/>
    <w:rsid w:val="00E701C6"/>
    <w:rsid w:val="00E70C1D"/>
    <w:rsid w:val="00E719A2"/>
    <w:rsid w:val="00E71A94"/>
    <w:rsid w:val="00E7298C"/>
    <w:rsid w:val="00E742E0"/>
    <w:rsid w:val="00E74BC5"/>
    <w:rsid w:val="00E76EE5"/>
    <w:rsid w:val="00E81EBB"/>
    <w:rsid w:val="00E84EB4"/>
    <w:rsid w:val="00E85F52"/>
    <w:rsid w:val="00E8621E"/>
    <w:rsid w:val="00E86D72"/>
    <w:rsid w:val="00E87646"/>
    <w:rsid w:val="00E921AE"/>
    <w:rsid w:val="00E93EC7"/>
    <w:rsid w:val="00E94BDB"/>
    <w:rsid w:val="00E957C3"/>
    <w:rsid w:val="00E961DD"/>
    <w:rsid w:val="00EA01F1"/>
    <w:rsid w:val="00EA03CD"/>
    <w:rsid w:val="00EA53BE"/>
    <w:rsid w:val="00EB1A26"/>
    <w:rsid w:val="00EB2EDA"/>
    <w:rsid w:val="00EB64FC"/>
    <w:rsid w:val="00EB7B74"/>
    <w:rsid w:val="00EC0BF3"/>
    <w:rsid w:val="00EC12D2"/>
    <w:rsid w:val="00EC13B4"/>
    <w:rsid w:val="00EC18B4"/>
    <w:rsid w:val="00EC191E"/>
    <w:rsid w:val="00EC2020"/>
    <w:rsid w:val="00EC23BA"/>
    <w:rsid w:val="00EC2EC9"/>
    <w:rsid w:val="00EC30F7"/>
    <w:rsid w:val="00EC4424"/>
    <w:rsid w:val="00ED0356"/>
    <w:rsid w:val="00ED0D83"/>
    <w:rsid w:val="00ED1128"/>
    <w:rsid w:val="00ED21C1"/>
    <w:rsid w:val="00ED240C"/>
    <w:rsid w:val="00ED645F"/>
    <w:rsid w:val="00ED6E6E"/>
    <w:rsid w:val="00ED7326"/>
    <w:rsid w:val="00EE0CE6"/>
    <w:rsid w:val="00EE2035"/>
    <w:rsid w:val="00EE3C64"/>
    <w:rsid w:val="00EE40F4"/>
    <w:rsid w:val="00EE5B06"/>
    <w:rsid w:val="00EE633B"/>
    <w:rsid w:val="00EE6802"/>
    <w:rsid w:val="00EE6A5F"/>
    <w:rsid w:val="00EF26DB"/>
    <w:rsid w:val="00EF433C"/>
    <w:rsid w:val="00EF6045"/>
    <w:rsid w:val="00EF6AD5"/>
    <w:rsid w:val="00EF6C34"/>
    <w:rsid w:val="00EF6CF1"/>
    <w:rsid w:val="00EF7B5F"/>
    <w:rsid w:val="00F026FC"/>
    <w:rsid w:val="00F04B2D"/>
    <w:rsid w:val="00F056FC"/>
    <w:rsid w:val="00F0799F"/>
    <w:rsid w:val="00F11447"/>
    <w:rsid w:val="00F116A6"/>
    <w:rsid w:val="00F1210E"/>
    <w:rsid w:val="00F13386"/>
    <w:rsid w:val="00F142F5"/>
    <w:rsid w:val="00F14CEF"/>
    <w:rsid w:val="00F17757"/>
    <w:rsid w:val="00F21BC7"/>
    <w:rsid w:val="00F25562"/>
    <w:rsid w:val="00F25A78"/>
    <w:rsid w:val="00F25E86"/>
    <w:rsid w:val="00F26186"/>
    <w:rsid w:val="00F273DF"/>
    <w:rsid w:val="00F27981"/>
    <w:rsid w:val="00F30327"/>
    <w:rsid w:val="00F30B1A"/>
    <w:rsid w:val="00F31C89"/>
    <w:rsid w:val="00F32909"/>
    <w:rsid w:val="00F34065"/>
    <w:rsid w:val="00F35422"/>
    <w:rsid w:val="00F3637E"/>
    <w:rsid w:val="00F366B7"/>
    <w:rsid w:val="00F36734"/>
    <w:rsid w:val="00F374FF"/>
    <w:rsid w:val="00F41523"/>
    <w:rsid w:val="00F44135"/>
    <w:rsid w:val="00F44375"/>
    <w:rsid w:val="00F508D2"/>
    <w:rsid w:val="00F5295F"/>
    <w:rsid w:val="00F52CC7"/>
    <w:rsid w:val="00F535F3"/>
    <w:rsid w:val="00F54C0F"/>
    <w:rsid w:val="00F55C5A"/>
    <w:rsid w:val="00F574B2"/>
    <w:rsid w:val="00F57E44"/>
    <w:rsid w:val="00F6118D"/>
    <w:rsid w:val="00F61726"/>
    <w:rsid w:val="00F61A4F"/>
    <w:rsid w:val="00F61A7F"/>
    <w:rsid w:val="00F61F55"/>
    <w:rsid w:val="00F65774"/>
    <w:rsid w:val="00F66348"/>
    <w:rsid w:val="00F672E6"/>
    <w:rsid w:val="00F704A1"/>
    <w:rsid w:val="00F70CDD"/>
    <w:rsid w:val="00F7146C"/>
    <w:rsid w:val="00F71AED"/>
    <w:rsid w:val="00F7225C"/>
    <w:rsid w:val="00F74015"/>
    <w:rsid w:val="00F75AF4"/>
    <w:rsid w:val="00F77FE3"/>
    <w:rsid w:val="00F8045C"/>
    <w:rsid w:val="00F827A3"/>
    <w:rsid w:val="00F83AC2"/>
    <w:rsid w:val="00F83C17"/>
    <w:rsid w:val="00F84581"/>
    <w:rsid w:val="00F85047"/>
    <w:rsid w:val="00F853AF"/>
    <w:rsid w:val="00F878C9"/>
    <w:rsid w:val="00F917A4"/>
    <w:rsid w:val="00F91972"/>
    <w:rsid w:val="00F92051"/>
    <w:rsid w:val="00F93876"/>
    <w:rsid w:val="00F94405"/>
    <w:rsid w:val="00F957AC"/>
    <w:rsid w:val="00F97A67"/>
    <w:rsid w:val="00FA00AC"/>
    <w:rsid w:val="00FA12A0"/>
    <w:rsid w:val="00FA3412"/>
    <w:rsid w:val="00FA4D6E"/>
    <w:rsid w:val="00FA4DD0"/>
    <w:rsid w:val="00FA5706"/>
    <w:rsid w:val="00FA572A"/>
    <w:rsid w:val="00FB3757"/>
    <w:rsid w:val="00FB66FB"/>
    <w:rsid w:val="00FB77C8"/>
    <w:rsid w:val="00FC2864"/>
    <w:rsid w:val="00FC374C"/>
    <w:rsid w:val="00FC7EB9"/>
    <w:rsid w:val="00FD1DB3"/>
    <w:rsid w:val="00FD2B61"/>
    <w:rsid w:val="00FD2B90"/>
    <w:rsid w:val="00FD757D"/>
    <w:rsid w:val="00FE0B03"/>
    <w:rsid w:val="00FE1CE7"/>
    <w:rsid w:val="00FE39A0"/>
    <w:rsid w:val="00FE4213"/>
    <w:rsid w:val="00FE5B46"/>
    <w:rsid w:val="00FE5DD1"/>
    <w:rsid w:val="00FE611D"/>
    <w:rsid w:val="00FE7262"/>
    <w:rsid w:val="00FF1045"/>
    <w:rsid w:val="00FF1DED"/>
    <w:rsid w:val="00FF318E"/>
    <w:rsid w:val="00FF608C"/>
    <w:rsid w:val="4ACC2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E1B6CE7"/>
  <w15:chartTrackingRefBased/>
  <w15:docId w15:val="{F34609E2-62E6-4374-B4FE-091E331DB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engXian" w:eastAsia="DengXian" w:hAnsi="DengXi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adjustRightInd w:val="0"/>
      <w:snapToGrid w:val="0"/>
      <w:spacing w:line="480" w:lineRule="auto"/>
      <w:ind w:firstLine="420"/>
      <w:jc w:val="both"/>
    </w:pPr>
    <w:rPr>
      <w:rFonts w:ascii="SimSun" w:eastAsia="SimSun" w:hAnsi="SimSun" w:cs="SimSun"/>
      <w:sz w:val="24"/>
      <w:szCs w:val="24"/>
      <w:lang w:eastAsia="zh-CN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qFormat/>
    <w:pPr>
      <w:keepNext/>
      <w:keepLines/>
      <w:spacing w:before="260" w:after="260" w:line="416" w:lineRule="auto"/>
      <w:outlineLvl w:val="1"/>
    </w:pPr>
    <w:rPr>
      <w:rFonts w:ascii="DengXian Light" w:eastAsia="DengXian Light" w:hAnsi="DengXian Light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6">
    <w:name w:val="heading 6"/>
    <w:basedOn w:val="a"/>
    <w:next w:val="a"/>
    <w:link w:val="6Char"/>
    <w:uiPriority w:val="9"/>
    <w:qFormat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qFormat/>
    <w:rPr>
      <w:rFonts w:ascii="SimSun" w:eastAsia="SimSun" w:hAnsi="SimSun" w:cs="SimSun"/>
      <w:b/>
      <w:bCs/>
      <w:kern w:val="44"/>
      <w:sz w:val="44"/>
      <w:szCs w:val="44"/>
    </w:rPr>
  </w:style>
  <w:style w:type="character" w:customStyle="1" w:styleId="2Char">
    <w:name w:val="제목 2 Char"/>
    <w:link w:val="2"/>
    <w:uiPriority w:val="9"/>
    <w:qFormat/>
    <w:rPr>
      <w:rFonts w:ascii="DengXian Light" w:eastAsia="DengXian Light" w:hAnsi="DengXian Light" w:cs="Times New Roman"/>
      <w:b/>
      <w:bCs/>
      <w:kern w:val="0"/>
      <w:sz w:val="32"/>
      <w:szCs w:val="32"/>
    </w:rPr>
  </w:style>
  <w:style w:type="character" w:customStyle="1" w:styleId="3Char">
    <w:name w:val="제목 3 Char"/>
    <w:link w:val="3"/>
    <w:uiPriority w:val="9"/>
    <w:qFormat/>
    <w:rPr>
      <w:rFonts w:ascii="SimSun" w:eastAsia="SimSun" w:hAnsi="SimSun" w:cs="SimSun"/>
      <w:b/>
      <w:bCs/>
      <w:kern w:val="0"/>
      <w:sz w:val="32"/>
      <w:szCs w:val="32"/>
    </w:rPr>
  </w:style>
  <w:style w:type="character" w:customStyle="1" w:styleId="6Char">
    <w:name w:val="제목 6 Char"/>
    <w:link w:val="6"/>
    <w:uiPriority w:val="9"/>
    <w:qFormat/>
    <w:rPr>
      <w:rFonts w:ascii="SimSun" w:eastAsia="SimSun" w:hAnsi="SimSun" w:cs="SimSun"/>
      <w:b/>
      <w:bCs/>
      <w:kern w:val="0"/>
      <w:sz w:val="15"/>
      <w:szCs w:val="15"/>
    </w:rPr>
  </w:style>
  <w:style w:type="paragraph" w:styleId="a3">
    <w:name w:val="annotation text"/>
    <w:basedOn w:val="a"/>
    <w:link w:val="Char"/>
    <w:uiPriority w:val="99"/>
    <w:unhideWhenUsed/>
    <w:qFormat/>
    <w:pPr>
      <w:ind w:firstLine="0"/>
    </w:pPr>
  </w:style>
  <w:style w:type="character" w:customStyle="1" w:styleId="Char">
    <w:name w:val="메모 텍스트 Char"/>
    <w:link w:val="a3"/>
    <w:uiPriority w:val="99"/>
    <w:qFormat/>
    <w:rPr>
      <w:rFonts w:ascii="SimSun" w:eastAsia="SimSun" w:hAnsi="SimSun" w:cs="SimSun"/>
      <w:kern w:val="0"/>
      <w:sz w:val="24"/>
      <w:szCs w:val="24"/>
    </w:rPr>
  </w:style>
  <w:style w:type="paragraph" w:styleId="a4">
    <w:name w:val="Balloon Text"/>
    <w:basedOn w:val="a"/>
    <w:link w:val="Char0"/>
    <w:uiPriority w:val="99"/>
    <w:unhideWhenUsed/>
    <w:qFormat/>
    <w:rPr>
      <w:sz w:val="18"/>
      <w:szCs w:val="18"/>
    </w:rPr>
  </w:style>
  <w:style w:type="character" w:customStyle="1" w:styleId="Char0">
    <w:name w:val="풍선 도움말 텍스트 Char"/>
    <w:link w:val="a4"/>
    <w:uiPriority w:val="99"/>
    <w:qFormat/>
    <w:rPr>
      <w:rFonts w:ascii="SimSun" w:eastAsia="SimSun" w:hAnsi="SimSun" w:cs="SimSun"/>
      <w:kern w:val="0"/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바닥글 Char"/>
    <w:link w:val="a5"/>
    <w:uiPriority w:val="99"/>
    <w:qFormat/>
    <w:rPr>
      <w:rFonts w:ascii="SimSun" w:eastAsia="SimSun" w:hAnsi="SimSun" w:cs="SimSun"/>
      <w:kern w:val="0"/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2">
    <w:name w:val="머리글 Char"/>
    <w:link w:val="a6"/>
    <w:uiPriority w:val="99"/>
    <w:qFormat/>
    <w:rPr>
      <w:rFonts w:ascii="SimSun" w:eastAsia="SimSun" w:hAnsi="SimSun" w:cs="SimSun"/>
      <w:kern w:val="0"/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spacing w:before="100" w:beforeAutospacing="1" w:after="100" w:afterAutospacing="1"/>
      <w:ind w:firstLine="0"/>
    </w:pPr>
  </w:style>
  <w:style w:type="paragraph" w:styleId="a8">
    <w:name w:val="annotation subject"/>
    <w:basedOn w:val="a3"/>
    <w:next w:val="a3"/>
    <w:link w:val="Char3"/>
    <w:uiPriority w:val="99"/>
    <w:unhideWhenUsed/>
    <w:qFormat/>
    <w:rPr>
      <w:b/>
      <w:bCs/>
    </w:rPr>
  </w:style>
  <w:style w:type="character" w:customStyle="1" w:styleId="Char3">
    <w:name w:val="메모 주제 Char"/>
    <w:link w:val="a8"/>
    <w:uiPriority w:val="99"/>
    <w:qFormat/>
    <w:rPr>
      <w:rFonts w:ascii="SimSun" w:eastAsia="SimSun" w:hAnsi="SimSun" w:cs="SimSun"/>
      <w:b/>
      <w:bCs/>
      <w:kern w:val="0"/>
      <w:sz w:val="24"/>
      <w:szCs w:val="24"/>
    </w:rPr>
  </w:style>
  <w:style w:type="table" w:styleId="a9">
    <w:name w:val="Table Grid"/>
    <w:basedOn w:val="a1"/>
    <w:uiPriority w:val="39"/>
    <w:qFormat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Pr>
      <w:b/>
      <w:bCs/>
    </w:rPr>
  </w:style>
  <w:style w:type="character" w:styleId="ab">
    <w:name w:val="FollowedHyperlink"/>
    <w:uiPriority w:val="99"/>
    <w:unhideWhenUsed/>
    <w:qFormat/>
    <w:rPr>
      <w:color w:val="954F72"/>
      <w:u w:val="single"/>
    </w:rPr>
  </w:style>
  <w:style w:type="character" w:styleId="ac">
    <w:name w:val="Emphasis"/>
    <w:uiPriority w:val="20"/>
    <w:qFormat/>
    <w:rPr>
      <w:i/>
      <w:iCs/>
    </w:rPr>
  </w:style>
  <w:style w:type="character" w:styleId="ad">
    <w:name w:val="line number"/>
    <w:uiPriority w:val="99"/>
    <w:unhideWhenUsed/>
  </w:style>
  <w:style w:type="character" w:styleId="ae">
    <w:name w:val="Hyperlink"/>
    <w:uiPriority w:val="99"/>
    <w:unhideWhenUsed/>
    <w:qFormat/>
    <w:rPr>
      <w:color w:val="0000FF"/>
      <w:u w:val="single"/>
    </w:rPr>
  </w:style>
  <w:style w:type="character" w:styleId="af">
    <w:name w:val="annotation reference"/>
    <w:uiPriority w:val="99"/>
    <w:unhideWhenUsed/>
    <w:qFormat/>
    <w:rPr>
      <w:sz w:val="21"/>
      <w:szCs w:val="21"/>
    </w:rPr>
  </w:style>
  <w:style w:type="character" w:customStyle="1" w:styleId="source-text">
    <w:name w:val="source-text"/>
    <w:qFormat/>
  </w:style>
  <w:style w:type="character" w:customStyle="1" w:styleId="bp3-button-text">
    <w:name w:val="bp3-button-text"/>
    <w:qFormat/>
  </w:style>
  <w:style w:type="character" w:customStyle="1" w:styleId="apple-converted-space">
    <w:name w:val="apple-converted-space"/>
    <w:qFormat/>
  </w:style>
  <w:style w:type="paragraph" w:customStyle="1" w:styleId="active">
    <w:name w:val="active"/>
    <w:basedOn w:val="a"/>
    <w:qFormat/>
    <w:pPr>
      <w:spacing w:before="100" w:beforeAutospacing="1" w:after="100" w:afterAutospacing="1"/>
    </w:pPr>
  </w:style>
  <w:style w:type="character" w:customStyle="1" w:styleId="divider">
    <w:name w:val="divider"/>
    <w:qFormat/>
  </w:style>
  <w:style w:type="paragraph" w:customStyle="1" w:styleId="brand-name">
    <w:name w:val="brand-name"/>
    <w:basedOn w:val="a"/>
    <w:qFormat/>
    <w:pPr>
      <w:spacing w:before="100" w:beforeAutospacing="1" w:after="100" w:afterAutospacing="1"/>
    </w:pPr>
  </w:style>
  <w:style w:type="paragraph" w:styleId="af0">
    <w:name w:val="List Paragraph"/>
    <w:basedOn w:val="a"/>
    <w:uiPriority w:val="34"/>
    <w:qFormat/>
    <w:pPr>
      <w:ind w:firstLineChars="200" w:firstLine="200"/>
    </w:pPr>
  </w:style>
  <w:style w:type="character" w:customStyle="1" w:styleId="10">
    <w:name w:val="未处理的提及1"/>
    <w:uiPriority w:val="99"/>
    <w:unhideWhenUsed/>
    <w:qFormat/>
    <w:rPr>
      <w:color w:val="605E5C"/>
      <w:shd w:val="clear" w:color="auto" w:fill="E1DFDD"/>
    </w:rPr>
  </w:style>
  <w:style w:type="paragraph" w:customStyle="1" w:styleId="11">
    <w:name w:val="修订1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20">
    <w:name w:val="未处理的提及2"/>
    <w:uiPriority w:val="99"/>
    <w:unhideWhenUsed/>
    <w:qFormat/>
    <w:rPr>
      <w:color w:val="605E5C"/>
      <w:shd w:val="clear" w:color="auto" w:fill="E1DFDD"/>
    </w:rPr>
  </w:style>
  <w:style w:type="paragraph" w:customStyle="1" w:styleId="21">
    <w:name w:val="修订2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</w:style>
  <w:style w:type="character" w:customStyle="1" w:styleId="EndNoteBibliographyTitle0">
    <w:name w:val="EndNote Bibliography Title 字符"/>
    <w:link w:val="EndNoteBibliographyTitle"/>
    <w:qFormat/>
    <w:rPr>
      <w:rFonts w:ascii="SimSun" w:eastAsia="SimSun" w:hAnsi="SimSun" w:cs="SimSun"/>
      <w:kern w:val="0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qFormat/>
    <w:pPr>
      <w:spacing w:line="240" w:lineRule="auto"/>
    </w:pPr>
  </w:style>
  <w:style w:type="character" w:customStyle="1" w:styleId="EndNoteBibliography0">
    <w:name w:val="EndNote Bibliography 字符"/>
    <w:link w:val="EndNoteBibliography"/>
    <w:qFormat/>
    <w:rPr>
      <w:rFonts w:ascii="SimSun" w:eastAsia="SimSun" w:hAnsi="SimSun" w:cs="SimSun"/>
      <w:kern w:val="0"/>
      <w:sz w:val="24"/>
      <w:szCs w:val="24"/>
    </w:rPr>
  </w:style>
  <w:style w:type="paragraph" w:customStyle="1" w:styleId="30">
    <w:name w:val="修订3"/>
    <w:uiPriority w:val="99"/>
    <w:unhideWhenUsed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citation">
    <w:name w:val="citation"/>
    <w:basedOn w:val="a"/>
    <w:qFormat/>
    <w:pPr>
      <w:spacing w:before="100" w:beforeAutospacing="1" w:after="100" w:afterAutospacing="1"/>
    </w:pPr>
    <w:rPr>
      <w:rFonts w:ascii="Times New Roman" w:hAnsi="Times New Roman" w:cs="Times New Roman"/>
      <w:b/>
    </w:rPr>
  </w:style>
  <w:style w:type="paragraph" w:customStyle="1" w:styleId="4">
    <w:name w:val="修订4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5">
    <w:name w:val="修订5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60">
    <w:name w:val="修订6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31">
    <w:name w:val="未处理的提及3"/>
    <w:uiPriority w:val="99"/>
    <w:unhideWhenUsed/>
    <w:qFormat/>
    <w:rPr>
      <w:color w:val="605E5C"/>
      <w:shd w:val="clear" w:color="auto" w:fill="E1DFDD"/>
    </w:rPr>
  </w:style>
  <w:style w:type="paragraph" w:customStyle="1" w:styleId="7">
    <w:name w:val="修订7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8">
    <w:name w:val="修订8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9">
    <w:name w:val="修订9"/>
    <w:uiPriority w:val="99"/>
    <w:unhideWhenUsed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word-modulewordqmvml">
    <w:name w:val="word-module_word__qmvml"/>
    <w:qFormat/>
  </w:style>
  <w:style w:type="paragraph" w:customStyle="1" w:styleId="100">
    <w:name w:val="修订10"/>
    <w:uiPriority w:val="99"/>
    <w:unhideWhenUsed/>
    <w:qFormat/>
    <w:rPr>
      <w:rFonts w:ascii="SimSun" w:eastAsia="SimSun" w:hAnsi="SimSun" w:cs="SimSun"/>
      <w:sz w:val="24"/>
      <w:szCs w:val="24"/>
      <w:lang w:eastAsia="zh-CN"/>
    </w:rPr>
  </w:style>
  <w:style w:type="paragraph" w:customStyle="1" w:styleId="110">
    <w:name w:val="修订11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40">
    <w:name w:val="未处理的提及4"/>
    <w:uiPriority w:val="99"/>
    <w:unhideWhenUsed/>
    <w:qFormat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a"/>
    <w:link w:val="EndNoteCategoryHeading0"/>
    <w:qFormat/>
    <w:pPr>
      <w:spacing w:before="120" w:after="120"/>
      <w:jc w:val="left"/>
    </w:pPr>
    <w:rPr>
      <w:b/>
    </w:rPr>
  </w:style>
  <w:style w:type="character" w:customStyle="1" w:styleId="EndNoteCategoryHeading0">
    <w:name w:val="EndNote Category Heading 字符"/>
    <w:link w:val="EndNoteCategoryHeading"/>
    <w:qFormat/>
    <w:rPr>
      <w:rFonts w:ascii="SimSun" w:eastAsia="SimSun" w:hAnsi="SimSun" w:cs="SimSun"/>
      <w:b/>
      <w:kern w:val="0"/>
      <w:sz w:val="24"/>
      <w:szCs w:val="24"/>
    </w:rPr>
  </w:style>
  <w:style w:type="paragraph" w:styleId="af1">
    <w:name w:val="Revision"/>
    <w:uiPriority w:val="99"/>
    <w:unhideWhenUsed/>
    <w:rPr>
      <w:rFonts w:ascii="SimSun" w:eastAsia="SimSun" w:hAnsi="SimSun" w:cs="SimSun"/>
      <w:sz w:val="24"/>
      <w:szCs w:val="24"/>
      <w:lang w:eastAsia="zh-CN"/>
    </w:rPr>
  </w:style>
  <w:style w:type="character" w:customStyle="1" w:styleId="50">
    <w:name w:val="未处理的提及5"/>
    <w:uiPriority w:val="99"/>
    <w:unhideWhenUsed/>
    <w:rPr>
      <w:color w:val="605E5C"/>
      <w:shd w:val="clear" w:color="auto" w:fill="E1DFDD"/>
    </w:rPr>
  </w:style>
  <w:style w:type="character" w:customStyle="1" w:styleId="61">
    <w:name w:val="未处理的提及6"/>
    <w:uiPriority w:val="99"/>
    <w:unhideWhenUsed/>
    <w:rPr>
      <w:color w:val="605E5C"/>
      <w:shd w:val="clear" w:color="auto" w:fill="E1DFDD"/>
    </w:rPr>
  </w:style>
  <w:style w:type="character" w:styleId="af2">
    <w:name w:val="Unresolved Mention"/>
    <w:uiPriority w:val="99"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80C83-D1E0-452D-AD93-C5326A7F7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meng</dc:creator>
  <cp:keywords/>
  <dc:description/>
  <cp:lastModifiedBy>Man Kyu Shim</cp:lastModifiedBy>
  <cp:revision>223</cp:revision>
  <cp:lastPrinted>2024-11-21T14:19:00Z</cp:lastPrinted>
  <dcterms:created xsi:type="dcterms:W3CDTF">2025-07-17T10:14:00Z</dcterms:created>
  <dcterms:modified xsi:type="dcterms:W3CDTF">2025-09-25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2NhZmVjNDcyNzVjODQzY2NmMmViYmY1ODZmYmVkOGYifQ==</vt:lpwstr>
  </property>
  <property fmtid="{D5CDD505-2E9C-101B-9397-08002B2CF9AE}" pid="3" name="KSOProductBuildVer">
    <vt:lpwstr>2052-12.1.0.19770</vt:lpwstr>
  </property>
  <property fmtid="{D5CDD505-2E9C-101B-9397-08002B2CF9AE}" pid="4" name="ICV">
    <vt:lpwstr>DC1C6E7B554F4D13BAE2F8E5B1F0CE6D_12</vt:lpwstr>
  </property>
</Properties>
</file>